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CCCFD9" w14:textId="05AD937D" w:rsidR="006177C7" w:rsidRPr="00D44A27" w:rsidRDefault="006177C7" w:rsidP="00C56EA1">
      <w:pPr>
        <w:pStyle w:val="NoSpacing"/>
        <w:jc w:val="center"/>
        <w:rPr>
          <w:rFonts w:ascii="Arial Narrow" w:hAnsi="Arial Narrow" w:cs="Arial"/>
          <w:b/>
          <w:sz w:val="24"/>
          <w:szCs w:val="24"/>
        </w:rPr>
      </w:pPr>
      <w:bookmarkStart w:id="0" w:name="_GoBack"/>
      <w:bookmarkEnd w:id="0"/>
    </w:p>
    <w:p w14:paraId="30C7C5E4" w14:textId="21EFC036" w:rsidR="00F45240" w:rsidRPr="00D11D98" w:rsidRDefault="00D44A27" w:rsidP="00F45240">
      <w:pPr>
        <w:pStyle w:val="NoSpacing"/>
        <w:jc w:val="center"/>
        <w:rPr>
          <w:rFonts w:ascii="Arial Narrow" w:hAnsi="Arial Narrow" w:cs="Arial"/>
          <w:b/>
          <w:smallCaps/>
          <w:sz w:val="32"/>
          <w:szCs w:val="28"/>
        </w:rPr>
      </w:pPr>
      <w:r>
        <w:rPr>
          <w:rFonts w:ascii="Arial Narrow" w:hAnsi="Arial Narrow" w:cs="Arial"/>
          <w:b/>
          <w:smallCaps/>
          <w:sz w:val="32"/>
          <w:szCs w:val="28"/>
        </w:rPr>
        <w:t>C</w:t>
      </w:r>
      <w:r w:rsidR="00A562A0" w:rsidRPr="00D11D98">
        <w:rPr>
          <w:rFonts w:ascii="Arial Narrow" w:hAnsi="Arial Narrow" w:cs="Arial"/>
          <w:b/>
          <w:smallCaps/>
          <w:sz w:val="32"/>
          <w:szCs w:val="28"/>
        </w:rPr>
        <w:t xml:space="preserve">harging for a Damaged </w:t>
      </w:r>
      <w:r w:rsidR="005120FC" w:rsidRPr="00D11D98">
        <w:rPr>
          <w:rFonts w:ascii="Arial Narrow" w:hAnsi="Arial Narrow" w:cs="Arial"/>
          <w:b/>
          <w:smallCaps/>
          <w:sz w:val="32"/>
          <w:szCs w:val="28"/>
        </w:rPr>
        <w:t xml:space="preserve">SearchOhio or </w:t>
      </w:r>
      <w:r w:rsidR="00600F56" w:rsidRPr="00D11D98">
        <w:rPr>
          <w:rFonts w:ascii="Arial Narrow" w:hAnsi="Arial Narrow" w:cs="Arial"/>
          <w:b/>
          <w:smallCaps/>
          <w:sz w:val="32"/>
          <w:szCs w:val="28"/>
        </w:rPr>
        <w:t>OhioLINK</w:t>
      </w:r>
      <w:r w:rsidR="0096735B" w:rsidRPr="00D11D98">
        <w:rPr>
          <w:rFonts w:ascii="Arial Narrow" w:hAnsi="Arial Narrow" w:cs="Arial"/>
          <w:b/>
          <w:smallCaps/>
          <w:sz w:val="32"/>
          <w:szCs w:val="28"/>
        </w:rPr>
        <w:t xml:space="preserve"> Item</w:t>
      </w:r>
    </w:p>
    <w:p w14:paraId="7FFCA5BE" w14:textId="0EE76FB8" w:rsidR="00F45240" w:rsidRPr="00D44A27" w:rsidRDefault="00F45240" w:rsidP="00F45240">
      <w:pPr>
        <w:pStyle w:val="NoSpacing"/>
        <w:jc w:val="center"/>
        <w:rPr>
          <w:rFonts w:ascii="Arial Narrow" w:hAnsi="Arial Narrow" w:cs="Arial"/>
          <w:b/>
          <w:sz w:val="24"/>
          <w:szCs w:val="24"/>
        </w:rPr>
      </w:pPr>
    </w:p>
    <w:p w14:paraId="1A6F55C6" w14:textId="5ED2F7B2" w:rsidR="00F45240" w:rsidRPr="00786A49" w:rsidRDefault="000C55A7" w:rsidP="00F45240">
      <w:pPr>
        <w:pStyle w:val="NoSpacing"/>
        <w:numPr>
          <w:ilvl w:val="0"/>
          <w:numId w:val="23"/>
        </w:numPr>
        <w:rPr>
          <w:rFonts w:ascii="Arial Narrow" w:hAnsi="Arial Narrow" w:cs="Arial"/>
        </w:rPr>
      </w:pPr>
      <w:r w:rsidRPr="00EF40A8">
        <w:rPr>
          <w:rFonts w:ascii="Arial Narrow" w:hAnsi="Arial Narrow" w:cs="Arial"/>
        </w:rPr>
        <w:t>Open</w:t>
      </w:r>
      <w:r w:rsidRPr="00F4460A">
        <w:rPr>
          <w:rFonts w:ascii="Arial Narrow" w:hAnsi="Arial Narrow" w:cs="Arial"/>
          <w:b/>
        </w:rPr>
        <w:t xml:space="preserve"> </w:t>
      </w:r>
      <w:r w:rsidRPr="00786A49">
        <w:rPr>
          <w:rFonts w:ascii="Arial Narrow" w:hAnsi="Arial Narrow" w:cs="Arial"/>
        </w:rPr>
        <w:t>Item Records</w:t>
      </w:r>
      <w:r w:rsidR="00F11204" w:rsidRPr="00786A49">
        <w:rPr>
          <w:rFonts w:ascii="Arial Narrow" w:hAnsi="Arial Narrow" w:cs="Arial"/>
        </w:rPr>
        <w:t xml:space="preserve"> tool.</w:t>
      </w:r>
    </w:p>
    <w:p w14:paraId="0467A239" w14:textId="6E64FB57" w:rsidR="00F11204" w:rsidRPr="0045504D" w:rsidRDefault="00F11204" w:rsidP="00F45240">
      <w:pPr>
        <w:pStyle w:val="NoSpacing"/>
        <w:numPr>
          <w:ilvl w:val="0"/>
          <w:numId w:val="23"/>
        </w:numPr>
        <w:rPr>
          <w:rFonts w:ascii="Arial Narrow" w:hAnsi="Arial Narrow" w:cs="Arial"/>
        </w:rPr>
      </w:pPr>
      <w:r w:rsidRPr="00786A49">
        <w:rPr>
          <w:rFonts w:ascii="Arial Narrow" w:hAnsi="Arial Narrow" w:cs="Arial"/>
        </w:rPr>
        <w:t>Scan barcode</w:t>
      </w:r>
      <w:r w:rsidRPr="0045504D">
        <w:rPr>
          <w:rFonts w:ascii="Arial Narrow" w:hAnsi="Arial Narrow" w:cs="Arial"/>
        </w:rPr>
        <w:t xml:space="preserve"> of </w:t>
      </w:r>
      <w:r w:rsidRPr="00EF40A8">
        <w:rPr>
          <w:rFonts w:ascii="Arial Narrow" w:hAnsi="Arial Narrow" w:cs="Arial"/>
        </w:rPr>
        <w:t>item.</w:t>
      </w:r>
    </w:p>
    <w:p w14:paraId="4D7E7254" w14:textId="207F3259" w:rsidR="00F11204" w:rsidRPr="0045504D" w:rsidRDefault="004C54F1" w:rsidP="008F03E7">
      <w:pPr>
        <w:pStyle w:val="NoSpacing"/>
        <w:numPr>
          <w:ilvl w:val="0"/>
          <w:numId w:val="23"/>
        </w:numPr>
        <w:rPr>
          <w:rFonts w:ascii="Arial Narrow" w:hAnsi="Arial Narrow" w:cs="Arial"/>
        </w:rPr>
      </w:pPr>
      <w:r w:rsidRPr="00786A49">
        <w:rPr>
          <w:rFonts w:ascii="Arial Narrow" w:hAnsi="Arial Narrow" w:cs="Arial"/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EB1600C" wp14:editId="0A7393C7">
                <wp:simplePos x="0" y="0"/>
                <wp:positionH relativeFrom="column">
                  <wp:posOffset>-436426</wp:posOffset>
                </wp:positionH>
                <wp:positionV relativeFrom="paragraph">
                  <wp:posOffset>170341</wp:posOffset>
                </wp:positionV>
                <wp:extent cx="401320" cy="374650"/>
                <wp:effectExtent l="0" t="0" r="0" b="63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2BCC64" w14:textId="77777777" w:rsidR="004D0E59" w:rsidRPr="00CF143C" w:rsidRDefault="004D0E59" w:rsidP="004D0E5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EB1600C" id="Oval 6" o:spid="_x0000_s1026" style="position:absolute;left:0;text-align:left;margin-left:-34.35pt;margin-top:13.4pt;width:31.6pt;height:29.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" fillcolor="#e36c0a [2409]" stroked="f" strokeweight="2pt">
                <v:textbox>
                  <w:txbxContent>
                    <w:p w14:paraId="1C2BCC64" w14:textId="77777777" w:rsidR="004D0E59" w:rsidRPr="00CF143C" w:rsidRDefault="004D0E59" w:rsidP="004D0E59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F11204" w:rsidRPr="00786A49">
        <w:rPr>
          <w:rFonts w:ascii="Arial Narrow" w:hAnsi="Arial Narrow" w:cs="Arial"/>
        </w:rPr>
        <w:t>Double click</w:t>
      </w:r>
      <w:r w:rsidR="00F11204" w:rsidRPr="0045504D">
        <w:rPr>
          <w:rFonts w:ascii="Arial Narrow" w:hAnsi="Arial Narrow" w:cs="Arial"/>
        </w:rPr>
        <w:t xml:space="preserve"> to open item record.</w:t>
      </w:r>
      <w:r w:rsidR="004D0E59" w:rsidRPr="004D0E59">
        <w:rPr>
          <w:noProof/>
        </w:rPr>
        <w:t xml:space="preserve"> </w:t>
      </w:r>
    </w:p>
    <w:p w14:paraId="130CBAED" w14:textId="1A23F4C8" w:rsidR="00F11204" w:rsidRPr="0045504D" w:rsidRDefault="004C54F1" w:rsidP="00F11204">
      <w:pPr>
        <w:pStyle w:val="NoSpacing"/>
        <w:ind w:left="720"/>
        <w:rPr>
          <w:rFonts w:ascii="Arial Narrow" w:hAnsi="Arial Narrow"/>
          <w:noProof/>
        </w:rPr>
      </w:pPr>
      <w:r w:rsidRPr="004D0E59">
        <w:rPr>
          <w:rFonts w:ascii="Arial Narrow" w:hAnsi="Arial Narrow" w:cs="Arial"/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8A16FBB" wp14:editId="7080EB98">
                <wp:simplePos x="0" y="0"/>
                <wp:positionH relativeFrom="column">
                  <wp:posOffset>-283769</wp:posOffset>
                </wp:positionH>
                <wp:positionV relativeFrom="paragraph">
                  <wp:posOffset>143690</wp:posOffset>
                </wp:positionV>
                <wp:extent cx="285293" cy="285293"/>
                <wp:effectExtent l="0" t="0" r="76835" b="5778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293" cy="285293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538A1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1" o:spid="_x0000_s1026" type="#_x0000_t32" style="position:absolute;margin-left:-22.35pt;margin-top:11.3pt;width:22.45pt;height:22.4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" strokecolor="#e36c0a [2409]" strokeweight="2pt">
                <v:stroke endarrow="block"/>
              </v:shape>
            </w:pict>
          </mc:Fallback>
        </mc:AlternateContent>
      </w:r>
    </w:p>
    <w:p w14:paraId="788F5C11" w14:textId="70726B07" w:rsidR="00F11204" w:rsidRPr="0045504D" w:rsidRDefault="008F03E7" w:rsidP="008F03E7">
      <w:pPr>
        <w:pStyle w:val="NoSpacing"/>
        <w:ind w:left="2160"/>
        <w:rPr>
          <w:rFonts w:ascii="Arial Narrow" w:hAnsi="Arial Narrow" w:cs="Arial"/>
        </w:rPr>
      </w:pPr>
      <w:r w:rsidRPr="0045504D">
        <w:rPr>
          <w:rFonts w:ascii="Arial Narrow" w:hAnsi="Arial Narrow"/>
          <w:noProof/>
        </w:rPr>
        <w:drawing>
          <wp:anchor distT="0" distB="0" distL="114300" distR="114300" simplePos="0" relativeHeight="251719680" behindDoc="1" locked="0" layoutInCell="1" allowOverlap="1" wp14:anchorId="43D93070" wp14:editId="7C1FA9FC">
            <wp:simplePos x="0" y="0"/>
            <wp:positionH relativeFrom="margin">
              <wp:posOffset>0</wp:posOffset>
            </wp:positionH>
            <wp:positionV relativeFrom="paragraph">
              <wp:posOffset>12065</wp:posOffset>
            </wp:positionV>
            <wp:extent cx="5567045" cy="2515870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44" t="2563" r="37737" b="59259"/>
                    <a:stretch/>
                  </pic:blipFill>
                  <pic:spPr bwMode="auto">
                    <a:xfrm>
                      <a:off x="0" y="0"/>
                      <a:ext cx="5567045" cy="2515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8F9679" w14:textId="2E854F56" w:rsidR="00F45240" w:rsidRPr="0045504D" w:rsidRDefault="004C54F1" w:rsidP="00F45240">
      <w:pPr>
        <w:pStyle w:val="NoSpacing"/>
        <w:rPr>
          <w:rFonts w:ascii="Arial Narrow" w:hAnsi="Arial Narrow" w:cs="Arial"/>
        </w:rPr>
      </w:pPr>
      <w:r w:rsidRPr="004D0E59">
        <w:rPr>
          <w:rFonts w:ascii="Arial Narrow" w:hAnsi="Arial Narrow" w:cs="Arial"/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DFE53CF" wp14:editId="49FB0393">
                <wp:simplePos x="0" y="0"/>
                <wp:positionH relativeFrom="margin">
                  <wp:align>left</wp:align>
                </wp:positionH>
                <wp:positionV relativeFrom="paragraph">
                  <wp:posOffset>98188</wp:posOffset>
                </wp:positionV>
                <wp:extent cx="1692322" cy="211303"/>
                <wp:effectExtent l="19050" t="19050" r="22225" b="1778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2322" cy="211303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30C5F8" id="Oval 5" o:spid="_x0000_s1026" style="position:absolute;margin-left:0;margin-top:7.75pt;width:133.25pt;height:16.65pt;z-index:2517544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" filled="f" strokecolor="#e36c0a [2409]" strokeweight="2.25pt">
                <w10:wrap anchorx="margin"/>
              </v:oval>
            </w:pict>
          </mc:Fallback>
        </mc:AlternateContent>
      </w:r>
    </w:p>
    <w:p w14:paraId="03D24DDC" w14:textId="54A68FED" w:rsidR="00F45240" w:rsidRPr="0045504D" w:rsidRDefault="00F45240" w:rsidP="00F45240">
      <w:pPr>
        <w:pStyle w:val="NoSpacing"/>
        <w:ind w:left="720"/>
        <w:rPr>
          <w:rFonts w:ascii="Arial Narrow" w:hAnsi="Arial Narrow" w:cs="Arial"/>
          <w:sz w:val="28"/>
          <w:szCs w:val="28"/>
        </w:rPr>
      </w:pPr>
    </w:p>
    <w:p w14:paraId="07807388" w14:textId="7174EBBB" w:rsidR="007000CD" w:rsidRPr="0045504D" w:rsidRDefault="007000CD" w:rsidP="007000CD">
      <w:pPr>
        <w:pStyle w:val="NoSpacing"/>
        <w:rPr>
          <w:rFonts w:ascii="Arial Narrow" w:hAnsi="Arial Narrow" w:cs="Arial"/>
        </w:rPr>
      </w:pPr>
    </w:p>
    <w:p w14:paraId="2033110C" w14:textId="54BFCCA5" w:rsidR="00F45240" w:rsidRPr="0045504D" w:rsidRDefault="007000CD" w:rsidP="007000CD">
      <w:pPr>
        <w:tabs>
          <w:tab w:val="left" w:pos="945"/>
        </w:tabs>
        <w:rPr>
          <w:rFonts w:ascii="Arial Narrow" w:hAnsi="Arial Narrow"/>
        </w:rPr>
      </w:pPr>
      <w:r w:rsidRPr="0045504D">
        <w:rPr>
          <w:rFonts w:ascii="Arial Narrow" w:hAnsi="Arial Narrow"/>
        </w:rPr>
        <w:tab/>
      </w:r>
    </w:p>
    <w:p w14:paraId="486A17ED" w14:textId="160BC9D7" w:rsidR="00D87AF2" w:rsidRPr="0045504D" w:rsidRDefault="00D87AF2" w:rsidP="00B0385E">
      <w:pPr>
        <w:tabs>
          <w:tab w:val="left" w:pos="1035"/>
        </w:tabs>
        <w:rPr>
          <w:rFonts w:ascii="Arial Narrow" w:hAnsi="Arial Narrow"/>
        </w:rPr>
      </w:pPr>
    </w:p>
    <w:p w14:paraId="2BCE0C2D" w14:textId="41444F5E" w:rsidR="00F45240" w:rsidRPr="0045504D" w:rsidRDefault="008F03E7" w:rsidP="00F45240">
      <w:pPr>
        <w:pStyle w:val="ListParagraph"/>
        <w:ind w:left="1080"/>
        <w:rPr>
          <w:rFonts w:ascii="Arial Narrow" w:hAnsi="Arial Narrow"/>
        </w:rPr>
      </w:pPr>
      <w:r w:rsidRPr="008F03E7">
        <w:rPr>
          <w:rFonts w:ascii="Arial Narrow" w:hAnsi="Arial Narrow" w:cs="Arial"/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54AAA776" wp14:editId="6C6D1789">
                <wp:simplePos x="0" y="0"/>
                <wp:positionH relativeFrom="column">
                  <wp:posOffset>3671249</wp:posOffset>
                </wp:positionH>
                <wp:positionV relativeFrom="paragraph">
                  <wp:posOffset>144922</wp:posOffset>
                </wp:positionV>
                <wp:extent cx="218364" cy="334370"/>
                <wp:effectExtent l="38100" t="0" r="29845" b="4699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8364" cy="33437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C4C9F" id="Straight Arrow Connector 8" o:spid="_x0000_s1026" type="#_x0000_t32" style="position:absolute;margin-left:289.05pt;margin-top:11.4pt;width:17.2pt;height:26.35pt;flip:x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" strokecolor="#e36c0a [2409]" strokeweight="2pt">
                <v:stroke endarrow="block"/>
              </v:shape>
            </w:pict>
          </mc:Fallback>
        </mc:AlternateContent>
      </w:r>
      <w:r w:rsidRPr="008F03E7">
        <w:rPr>
          <w:rFonts w:ascii="Arial Narrow" w:hAnsi="Arial Narrow" w:cs="Arial"/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1101B289" wp14:editId="302CCB12">
                <wp:simplePos x="0" y="0"/>
                <wp:positionH relativeFrom="column">
                  <wp:posOffset>3737563</wp:posOffset>
                </wp:positionH>
                <wp:positionV relativeFrom="paragraph">
                  <wp:posOffset>8957</wp:posOffset>
                </wp:positionV>
                <wp:extent cx="401320" cy="374650"/>
                <wp:effectExtent l="0" t="0" r="0" b="63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2867D0" w14:textId="5FF51BCD" w:rsidR="008F03E7" w:rsidRPr="00CF143C" w:rsidRDefault="008F03E7" w:rsidP="008F03E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101B289" id="Oval 9" o:spid="_x0000_s1027" style="position:absolute;left:0;text-align:left;margin-left:294.3pt;margin-top:.7pt;width:31.6pt;height:29.5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" fillcolor="#e36c0a [2409]" stroked="f" strokeweight="2pt">
                <v:textbox>
                  <w:txbxContent>
                    <w:p w14:paraId="4F2867D0" w14:textId="5FF51BCD" w:rsidR="008F03E7" w:rsidRPr="00CF143C" w:rsidRDefault="008F03E7" w:rsidP="008F03E7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</w:p>
    <w:p w14:paraId="50A22FE7" w14:textId="6CBD7FB5" w:rsidR="00F45240" w:rsidRPr="0045504D" w:rsidRDefault="00F4460A" w:rsidP="00F45240">
      <w:pPr>
        <w:pStyle w:val="ListParagraph"/>
        <w:ind w:left="1080"/>
        <w:rPr>
          <w:rFonts w:ascii="Arial Narrow" w:hAnsi="Arial Narrow"/>
        </w:rPr>
      </w:pP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6C294DDD" wp14:editId="41117846">
                <wp:simplePos x="0" y="0"/>
                <wp:positionH relativeFrom="column">
                  <wp:posOffset>5402315</wp:posOffset>
                </wp:positionH>
                <wp:positionV relativeFrom="paragraph">
                  <wp:posOffset>258768</wp:posOffset>
                </wp:positionV>
                <wp:extent cx="401320" cy="374650"/>
                <wp:effectExtent l="0" t="0" r="0" b="635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BE705D" w14:textId="22C4E387" w:rsidR="00F4460A" w:rsidRPr="00CF143C" w:rsidRDefault="00F4460A" w:rsidP="00F4460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C294DDD" id="Oval 12" o:spid="_x0000_s1028" style="position:absolute;left:0;text-align:left;margin-left:425.4pt;margin-top:20.4pt;width:31.6pt;height:29.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" fillcolor="#e36c0a [2409]" stroked="f" strokeweight="2pt">
                <v:textbox>
                  <w:txbxContent>
                    <w:p w14:paraId="0ABE705D" w14:textId="22C4E387" w:rsidR="00F4460A" w:rsidRPr="00CF143C" w:rsidRDefault="00F4460A" w:rsidP="00F4460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8F03E7" w:rsidRPr="004D0E59">
        <w:rPr>
          <w:rFonts w:ascii="Arial Narrow" w:hAnsi="Arial Narrow" w:cs="Arial"/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66D5FD9D" wp14:editId="563FF590">
                <wp:simplePos x="0" y="0"/>
                <wp:positionH relativeFrom="margin">
                  <wp:posOffset>1665027</wp:posOffset>
                </wp:positionH>
                <wp:positionV relativeFrom="paragraph">
                  <wp:posOffset>213256</wp:posOffset>
                </wp:positionV>
                <wp:extent cx="2019869" cy="238115"/>
                <wp:effectExtent l="19050" t="19050" r="19050" b="1016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869" cy="23811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0CB693" id="Oval 7" o:spid="_x0000_s1026" style="position:absolute;margin-left:131.1pt;margin-top:16.8pt;width:159.05pt;height:18.75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" filled="f" strokecolor="#e36c0a [2409]" strokeweight="2.25pt">
                <w10:wrap anchorx="margin"/>
              </v:oval>
            </w:pict>
          </mc:Fallback>
        </mc:AlternateContent>
      </w:r>
    </w:p>
    <w:p w14:paraId="2C3C4A8D" w14:textId="144E1CE9" w:rsidR="00F45240" w:rsidRPr="0045504D" w:rsidRDefault="00F4460A" w:rsidP="00F45240">
      <w:pPr>
        <w:rPr>
          <w:rFonts w:ascii="Arial Narrow" w:hAnsi="Arial Narrow"/>
        </w:rPr>
      </w:pP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019BF276" wp14:editId="6EBC70DF">
                <wp:simplePos x="0" y="0"/>
                <wp:positionH relativeFrom="column">
                  <wp:posOffset>5336275</wp:posOffset>
                </wp:positionH>
                <wp:positionV relativeFrom="paragraph">
                  <wp:posOffset>82873</wp:posOffset>
                </wp:positionV>
                <wp:extent cx="218364" cy="334370"/>
                <wp:effectExtent l="38100" t="0" r="29845" b="4699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8364" cy="33437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23BD4" id="Straight Arrow Connector 11" o:spid="_x0000_s1026" type="#_x0000_t32" style="position:absolute;margin-left:420.2pt;margin-top:6.55pt;width:17.2pt;height:26.35pt;flip:x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" strokecolor="#e36c0a [2409]" strokeweight="2pt">
                <v:stroke endarrow="block"/>
              </v:shape>
            </w:pict>
          </mc:Fallback>
        </mc:AlternateContent>
      </w:r>
    </w:p>
    <w:p w14:paraId="7608FBD3" w14:textId="37B6CF22" w:rsidR="00F45240" w:rsidRPr="0045504D" w:rsidRDefault="00F4460A" w:rsidP="00F45240">
      <w:pPr>
        <w:rPr>
          <w:rFonts w:ascii="Arial Narrow" w:hAnsi="Arial Narrow"/>
        </w:rPr>
      </w:pPr>
      <w:r w:rsidRPr="004D0E59">
        <w:rPr>
          <w:rFonts w:ascii="Arial Narrow" w:hAnsi="Arial Narrow" w:cs="Arial"/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6E8A858F" wp14:editId="276A60A5">
                <wp:simplePos x="0" y="0"/>
                <wp:positionH relativeFrom="margin">
                  <wp:posOffset>1494429</wp:posOffset>
                </wp:positionH>
                <wp:positionV relativeFrom="paragraph">
                  <wp:posOffset>54345</wp:posOffset>
                </wp:positionV>
                <wp:extent cx="4189863" cy="238115"/>
                <wp:effectExtent l="19050" t="19050" r="20320" b="1016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89863" cy="23811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6D34DC" id="Oval 10" o:spid="_x0000_s1026" style="position:absolute;margin-left:117.65pt;margin-top:4.3pt;width:329.9pt;height:18.75pt;z-index:251763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" filled="f" strokecolor="#e36c0a [2409]" strokeweight="2.25pt">
                <w10:wrap anchorx="margin"/>
              </v:oval>
            </w:pict>
          </mc:Fallback>
        </mc:AlternateContent>
      </w:r>
    </w:p>
    <w:p w14:paraId="2DE5544A" w14:textId="27A9CAE4" w:rsidR="00F45240" w:rsidRDefault="00F45240" w:rsidP="00F45240">
      <w:pPr>
        <w:rPr>
          <w:rFonts w:ascii="Arial Narrow" w:hAnsi="Arial Narrow"/>
        </w:rPr>
      </w:pPr>
    </w:p>
    <w:p w14:paraId="48275619" w14:textId="075E2297" w:rsidR="005E4232" w:rsidRPr="0045504D" w:rsidRDefault="005E4232" w:rsidP="005E4232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 w:rsidRPr="0045504D">
        <w:rPr>
          <w:rFonts w:ascii="Arial Narrow" w:hAnsi="Arial Narrow"/>
        </w:rPr>
        <w:t>From the item screen</w:t>
      </w:r>
      <w:r w:rsidR="00EF40A8">
        <w:rPr>
          <w:rFonts w:ascii="Arial Narrow" w:hAnsi="Arial Narrow"/>
        </w:rPr>
        <w:t>,</w:t>
      </w:r>
      <w:r w:rsidRPr="0045504D">
        <w:rPr>
          <w:rFonts w:ascii="Arial Narrow" w:hAnsi="Arial Narrow"/>
        </w:rPr>
        <w:t xml:space="preserve"> </w:t>
      </w:r>
      <w:r w:rsidRPr="00786A49">
        <w:rPr>
          <w:rFonts w:ascii="Arial Narrow" w:hAnsi="Arial Narrow"/>
        </w:rPr>
        <w:t>copy the item barcode</w:t>
      </w:r>
      <w:r w:rsidRPr="0045504D">
        <w:rPr>
          <w:rFonts w:ascii="Arial Narrow" w:hAnsi="Arial Narrow"/>
        </w:rPr>
        <w:t>.</w:t>
      </w:r>
    </w:p>
    <w:p w14:paraId="0C9453B6" w14:textId="58F718B3" w:rsidR="00C06B64" w:rsidRPr="0045504D" w:rsidRDefault="00C06B64" w:rsidP="00C06B64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 w:rsidRPr="0045504D">
        <w:rPr>
          <w:rFonts w:ascii="Arial Narrow" w:hAnsi="Arial Narrow"/>
        </w:rPr>
        <w:t xml:space="preserve">Double click the </w:t>
      </w:r>
      <w:r w:rsidR="00EF40A8">
        <w:rPr>
          <w:rFonts w:ascii="Arial Narrow" w:hAnsi="Arial Narrow"/>
          <w:b/>
        </w:rPr>
        <w:t>C</w:t>
      </w:r>
      <w:r w:rsidRPr="00F4460A">
        <w:rPr>
          <w:rFonts w:ascii="Arial Narrow" w:hAnsi="Arial Narrow"/>
          <w:b/>
        </w:rPr>
        <w:t>urrent borrower</w:t>
      </w:r>
      <w:r w:rsidRPr="0045504D">
        <w:rPr>
          <w:rFonts w:ascii="Arial Narrow" w:hAnsi="Arial Narrow"/>
        </w:rPr>
        <w:t xml:space="preserve"> to bring up </w:t>
      </w:r>
      <w:r w:rsidRPr="00786A49">
        <w:rPr>
          <w:rFonts w:ascii="Arial Narrow" w:hAnsi="Arial Narrow"/>
        </w:rPr>
        <w:t>patron status screen</w:t>
      </w:r>
      <w:r w:rsidRPr="0045504D">
        <w:rPr>
          <w:rFonts w:ascii="Arial Narrow" w:hAnsi="Arial Narrow"/>
        </w:rPr>
        <w:t xml:space="preserve">. </w:t>
      </w:r>
    </w:p>
    <w:p w14:paraId="34007A2D" w14:textId="7A4F4A07" w:rsidR="005E4232" w:rsidRPr="0045504D" w:rsidRDefault="000C55A7" w:rsidP="005E4232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 w:rsidRPr="0045504D">
        <w:rPr>
          <w:rFonts w:ascii="Arial Narrow" w:hAnsi="Arial Narrow"/>
        </w:rPr>
        <w:t xml:space="preserve">Click the </w:t>
      </w:r>
      <w:r w:rsidRPr="00F4460A">
        <w:rPr>
          <w:rFonts w:ascii="Arial Narrow" w:hAnsi="Arial Narrow"/>
          <w:b/>
        </w:rPr>
        <w:t>C</w:t>
      </w:r>
      <w:r w:rsidR="005E4232" w:rsidRPr="00F4460A">
        <w:rPr>
          <w:rFonts w:ascii="Arial Narrow" w:hAnsi="Arial Narrow"/>
          <w:b/>
        </w:rPr>
        <w:t>heck-in icon</w:t>
      </w:r>
      <w:r w:rsidR="00786A49">
        <w:rPr>
          <w:rFonts w:ascii="Arial Narrow" w:hAnsi="Arial Narrow"/>
        </w:rPr>
        <w:t xml:space="preserve"> on the item screen</w:t>
      </w:r>
      <w:r w:rsidR="005E4232" w:rsidRPr="0045504D">
        <w:rPr>
          <w:rFonts w:ascii="Arial Narrow" w:hAnsi="Arial Narrow"/>
        </w:rPr>
        <w:t>.</w:t>
      </w:r>
      <w:r w:rsidRPr="0045504D">
        <w:rPr>
          <w:rFonts w:ascii="Arial Narrow" w:hAnsi="Arial Narrow" w:cs="Arial"/>
          <w:noProof/>
        </w:rPr>
        <w:t xml:space="preserve"> </w:t>
      </w:r>
    </w:p>
    <w:p w14:paraId="6D270431" w14:textId="0A14792A" w:rsidR="005E4232" w:rsidRPr="00F4460A" w:rsidRDefault="00F4460A" w:rsidP="00F4460A">
      <w:pPr>
        <w:pStyle w:val="ListParagraph"/>
        <w:rPr>
          <w:rFonts w:ascii="Arial Narrow" w:hAnsi="Arial Narrow"/>
          <w:noProof/>
        </w:rPr>
      </w:pP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8778D40" wp14:editId="11F95AD9">
                <wp:simplePos x="0" y="0"/>
                <wp:positionH relativeFrom="margin">
                  <wp:posOffset>2398395</wp:posOffset>
                </wp:positionH>
                <wp:positionV relativeFrom="paragraph">
                  <wp:posOffset>203835</wp:posOffset>
                </wp:positionV>
                <wp:extent cx="402609" cy="320722"/>
                <wp:effectExtent l="19050" t="19050" r="16510" b="2222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609" cy="320722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5A8CBE" id="Oval 21" o:spid="_x0000_s1026" style="position:absolute;margin-left:188.85pt;margin-top:16.05pt;width:31.7pt;height:25.25pt;z-index:251777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" filled="f" strokecolor="#e36c0a [2409]" strokeweight="2.25pt">
                <w10:wrap anchorx="margin"/>
              </v:oval>
            </w:pict>
          </mc:Fallback>
        </mc:AlternateContent>
      </w:r>
      <w:r w:rsidRPr="0045504D">
        <w:rPr>
          <w:rFonts w:ascii="Arial Narrow" w:hAnsi="Arial Narrow"/>
          <w:noProof/>
        </w:rPr>
        <w:drawing>
          <wp:anchor distT="0" distB="0" distL="114300" distR="114300" simplePos="0" relativeHeight="251720704" behindDoc="1" locked="0" layoutInCell="1" allowOverlap="1" wp14:anchorId="32C00046" wp14:editId="088519B0">
            <wp:simplePos x="0" y="0"/>
            <wp:positionH relativeFrom="margin">
              <wp:posOffset>0</wp:posOffset>
            </wp:positionH>
            <wp:positionV relativeFrom="paragraph">
              <wp:posOffset>223264</wp:posOffset>
            </wp:positionV>
            <wp:extent cx="4902835" cy="2661314"/>
            <wp:effectExtent l="0" t="0" r="0" b="571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28" t="14775" r="33013" b="37590"/>
                    <a:stretch/>
                  </pic:blipFill>
                  <pic:spPr bwMode="auto">
                    <a:xfrm>
                      <a:off x="0" y="0"/>
                      <a:ext cx="4902835" cy="26613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51A3B42D" wp14:editId="75373453">
                <wp:simplePos x="0" y="0"/>
                <wp:positionH relativeFrom="column">
                  <wp:posOffset>-430748</wp:posOffset>
                </wp:positionH>
                <wp:positionV relativeFrom="paragraph">
                  <wp:posOffset>327944</wp:posOffset>
                </wp:positionV>
                <wp:extent cx="401320" cy="374650"/>
                <wp:effectExtent l="0" t="0" r="0" b="635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D07037" w14:textId="6B75B209" w:rsidR="00F4460A" w:rsidRPr="00CF143C" w:rsidRDefault="00F4460A" w:rsidP="00F4460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A3B42D" id="Oval 15" o:spid="_x0000_s1029" style="position:absolute;left:0;text-align:left;margin-left:-33.9pt;margin-top:25.8pt;width:31.6pt;height:29.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" fillcolor="#e36c0a [2409]" stroked="f" strokeweight="2pt">
                <v:textbox>
                  <w:txbxContent>
                    <w:p w14:paraId="20D07037" w14:textId="6B75B209" w:rsidR="00F4460A" w:rsidRPr="00CF143C" w:rsidRDefault="00F4460A" w:rsidP="00F4460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</w:p>
    <w:p w14:paraId="0DE6689B" w14:textId="32A82FEC" w:rsidR="005E4232" w:rsidRPr="0045504D" w:rsidRDefault="00EF40A8" w:rsidP="005E4232">
      <w:pPr>
        <w:ind w:left="360"/>
        <w:rPr>
          <w:rFonts w:ascii="Arial Narrow" w:hAnsi="Arial Narrow"/>
        </w:rPr>
      </w:pP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44987CE6" wp14:editId="28C2F0FA">
                <wp:simplePos x="0" y="0"/>
                <wp:positionH relativeFrom="margin">
                  <wp:posOffset>560070</wp:posOffset>
                </wp:positionH>
                <wp:positionV relativeFrom="paragraph">
                  <wp:posOffset>121285</wp:posOffset>
                </wp:positionV>
                <wp:extent cx="934739" cy="225188"/>
                <wp:effectExtent l="19050" t="19050" r="17780" b="2286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4739" cy="225188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C72B08D" id="Oval 13" o:spid="_x0000_s1026" style="position:absolute;margin-left:44.1pt;margin-top:9.55pt;width:73.6pt;height:17.75pt;z-index:25176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" filled="f" strokecolor="#e36c0a [2409]" strokeweight="2.25pt">
                <w10:wrap anchorx="margin"/>
              </v:oval>
            </w:pict>
          </mc:Fallback>
        </mc:AlternateContent>
      </w:r>
      <w:r w:rsidR="00F4460A"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2CBCB69" wp14:editId="320FDBF9">
                <wp:simplePos x="0" y="0"/>
                <wp:positionH relativeFrom="column">
                  <wp:posOffset>2715904</wp:posOffset>
                </wp:positionH>
                <wp:positionV relativeFrom="paragraph">
                  <wp:posOffset>198082</wp:posOffset>
                </wp:positionV>
                <wp:extent cx="429905" cy="259014"/>
                <wp:effectExtent l="38100" t="38100" r="27305" b="2730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9905" cy="259014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1DCE1" id="Straight Arrow Connector 23" o:spid="_x0000_s1026" type="#_x0000_t32" style="position:absolute;margin-left:213.85pt;margin-top:15.6pt;width:33.85pt;height:20.4pt;flip:x y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" strokecolor="#e36c0a [2409]" strokeweight="2pt">
                <v:stroke endarrow="block"/>
              </v:shape>
            </w:pict>
          </mc:Fallback>
        </mc:AlternateContent>
      </w:r>
      <w:r w:rsidR="00F4460A"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40B920AB" wp14:editId="2576B16E">
                <wp:simplePos x="0" y="0"/>
                <wp:positionH relativeFrom="column">
                  <wp:posOffset>3029595</wp:posOffset>
                </wp:positionH>
                <wp:positionV relativeFrom="paragraph">
                  <wp:posOffset>280859</wp:posOffset>
                </wp:positionV>
                <wp:extent cx="401320" cy="374650"/>
                <wp:effectExtent l="0" t="0" r="0" b="635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FA0C8E" w14:textId="6596F2F9" w:rsidR="00F4460A" w:rsidRPr="00CF143C" w:rsidRDefault="00F4460A" w:rsidP="00F4460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B920AB" id="Oval 46" o:spid="_x0000_s1030" style="position:absolute;left:0;text-align:left;margin-left:238.55pt;margin-top:22.1pt;width:31.6pt;height:29.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" fillcolor="#e36c0a [2409]" stroked="f" strokeweight="2pt">
                <v:textbox>
                  <w:txbxContent>
                    <w:p w14:paraId="6DFA0C8E" w14:textId="6596F2F9" w:rsidR="00F4460A" w:rsidRPr="00CF143C" w:rsidRDefault="00F4460A" w:rsidP="00F4460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="00F4460A"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72AF1359" wp14:editId="09B3C1A5">
                <wp:simplePos x="0" y="0"/>
                <wp:positionH relativeFrom="column">
                  <wp:posOffset>-294261</wp:posOffset>
                </wp:positionH>
                <wp:positionV relativeFrom="paragraph">
                  <wp:posOffset>187088</wp:posOffset>
                </wp:positionV>
                <wp:extent cx="894762" cy="68239"/>
                <wp:effectExtent l="0" t="57150" r="19685" b="2730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4762" cy="68239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BD79E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-23.15pt;margin-top:14.75pt;width:70.45pt;height:5.35pt;flip:y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" strokecolor="#e36c0a [2409]" strokeweight="2pt">
                <v:stroke endarrow="block"/>
              </v:shape>
            </w:pict>
          </mc:Fallback>
        </mc:AlternateContent>
      </w:r>
    </w:p>
    <w:p w14:paraId="01BC2F58" w14:textId="7FEF0FE8" w:rsidR="00F45240" w:rsidRPr="0045504D" w:rsidRDefault="00F45240" w:rsidP="00F45240">
      <w:pPr>
        <w:rPr>
          <w:rFonts w:ascii="Arial Narrow" w:hAnsi="Arial Narrow"/>
        </w:rPr>
      </w:pPr>
    </w:p>
    <w:p w14:paraId="27636853" w14:textId="6056D3F5" w:rsidR="00F45240" w:rsidRPr="0045504D" w:rsidRDefault="00F45240" w:rsidP="00F45240">
      <w:pPr>
        <w:rPr>
          <w:rFonts w:ascii="Arial Narrow" w:hAnsi="Arial Narrow"/>
        </w:rPr>
      </w:pPr>
    </w:p>
    <w:p w14:paraId="18DFBF0F" w14:textId="5D4A011B" w:rsidR="00F45240" w:rsidRPr="0045504D" w:rsidRDefault="00F45240" w:rsidP="00F45240">
      <w:pPr>
        <w:rPr>
          <w:rFonts w:ascii="Arial Narrow" w:hAnsi="Arial Narrow"/>
        </w:rPr>
      </w:pPr>
    </w:p>
    <w:p w14:paraId="5FEF7A21" w14:textId="47B0A600" w:rsidR="00F45240" w:rsidRPr="0045504D" w:rsidRDefault="00F4460A" w:rsidP="00F45240">
      <w:pPr>
        <w:rPr>
          <w:rFonts w:ascii="Arial Narrow" w:hAnsi="Arial Narrow"/>
        </w:rPr>
      </w:pP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FC979F9" wp14:editId="09BC1953">
                <wp:simplePos x="0" y="0"/>
                <wp:positionH relativeFrom="column">
                  <wp:posOffset>3043452</wp:posOffset>
                </wp:positionH>
                <wp:positionV relativeFrom="paragraph">
                  <wp:posOffset>201617</wp:posOffset>
                </wp:positionV>
                <wp:extent cx="539086" cy="156656"/>
                <wp:effectExtent l="38100" t="38100" r="13970" b="3429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9086" cy="156656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1F0DE" id="Straight Arrow Connector 17" o:spid="_x0000_s1026" type="#_x0000_t32" style="position:absolute;margin-left:239.65pt;margin-top:15.9pt;width:42.45pt;height:12.35pt;flip:x y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" strokecolor="#e36c0a [2409]" strokeweight="2pt">
                <v:stroke endarrow="block"/>
              </v:shape>
            </w:pict>
          </mc:Fallback>
        </mc:AlternateContent>
      </w: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CD84CD5" wp14:editId="10243D21">
                <wp:simplePos x="0" y="0"/>
                <wp:positionH relativeFrom="column">
                  <wp:posOffset>3431170</wp:posOffset>
                </wp:positionH>
                <wp:positionV relativeFrom="paragraph">
                  <wp:posOffset>187164</wp:posOffset>
                </wp:positionV>
                <wp:extent cx="401320" cy="374650"/>
                <wp:effectExtent l="0" t="0" r="0" b="635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784E84" w14:textId="5287531F" w:rsidR="00F4460A" w:rsidRPr="00CF143C" w:rsidRDefault="00F4460A" w:rsidP="00F4460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D84CD5" id="Oval 18" o:spid="_x0000_s1031" style="position:absolute;margin-left:270.15pt;margin-top:14.75pt;width:31.6pt;height:29.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" fillcolor="#e36c0a [2409]" stroked="f" strokeweight="2pt">
                <v:textbox>
                  <w:txbxContent>
                    <w:p w14:paraId="41784E84" w14:textId="5287531F" w:rsidR="00F4460A" w:rsidRPr="00CF143C" w:rsidRDefault="00F4460A" w:rsidP="00F4460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39D16E97" wp14:editId="5949C266">
                <wp:simplePos x="0" y="0"/>
                <wp:positionH relativeFrom="margin">
                  <wp:posOffset>2169293</wp:posOffset>
                </wp:positionH>
                <wp:positionV relativeFrom="paragraph">
                  <wp:posOffset>22111</wp:posOffset>
                </wp:positionV>
                <wp:extent cx="934739" cy="225188"/>
                <wp:effectExtent l="19050" t="19050" r="17780" b="2286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4739" cy="225188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FCA1D4D" id="Oval 16" o:spid="_x0000_s1026" style="position:absolute;margin-left:170.8pt;margin-top:1.75pt;width:73.6pt;height:17.75pt;z-index:251772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" filled="f" strokecolor="#e36c0a [2409]" strokeweight="2.25pt">
                <w10:wrap anchorx="margin"/>
              </v:oval>
            </w:pict>
          </mc:Fallback>
        </mc:AlternateContent>
      </w:r>
      <w:r w:rsidR="000C55A7" w:rsidRPr="0045504D">
        <w:rPr>
          <w:rFonts w:ascii="Arial Narrow" w:hAnsi="Arial Narrow" w:cs="Arial"/>
          <w:noProof/>
        </w:rPr>
        <w:drawing>
          <wp:anchor distT="0" distB="0" distL="114300" distR="114300" simplePos="0" relativeHeight="251721728" behindDoc="0" locked="0" layoutInCell="1" allowOverlap="1" wp14:anchorId="7B29843C" wp14:editId="7DB3B1B8">
            <wp:simplePos x="0" y="0"/>
            <wp:positionH relativeFrom="column">
              <wp:posOffset>2365375</wp:posOffset>
            </wp:positionH>
            <wp:positionV relativeFrom="paragraph">
              <wp:posOffset>71120</wp:posOffset>
            </wp:positionV>
            <wp:extent cx="992505" cy="152400"/>
            <wp:effectExtent l="0" t="0" r="0" b="0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ardnumber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250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14D1C0" w14:textId="5B1A482E" w:rsidR="00F45240" w:rsidRPr="0045504D" w:rsidRDefault="00F45240" w:rsidP="00F45240">
      <w:pPr>
        <w:rPr>
          <w:rFonts w:ascii="Arial Narrow" w:hAnsi="Arial Narrow"/>
        </w:rPr>
      </w:pPr>
    </w:p>
    <w:p w14:paraId="5D1AFD9A" w14:textId="77777777" w:rsidR="00B0385E" w:rsidRPr="0045504D" w:rsidRDefault="00B0385E" w:rsidP="00F45240">
      <w:pPr>
        <w:rPr>
          <w:rFonts w:ascii="Arial Narrow" w:hAnsi="Arial Narrow"/>
        </w:rPr>
      </w:pPr>
    </w:p>
    <w:p w14:paraId="567D46EE" w14:textId="3B3D4F7A" w:rsidR="00D87AF2" w:rsidRPr="0045504D" w:rsidRDefault="00D87AF2" w:rsidP="00D87AF2">
      <w:pPr>
        <w:pStyle w:val="ListParagraph"/>
        <w:ind w:left="1080"/>
        <w:rPr>
          <w:rFonts w:ascii="Arial Narrow" w:hAnsi="Arial Narrow"/>
        </w:rPr>
      </w:pPr>
    </w:p>
    <w:p w14:paraId="309FD718" w14:textId="0954DBD0" w:rsidR="005E4232" w:rsidRPr="0045504D" w:rsidRDefault="005E4232" w:rsidP="000C55A7">
      <w:pPr>
        <w:rPr>
          <w:rFonts w:ascii="Arial Narrow" w:hAnsi="Arial Narrow"/>
        </w:rPr>
      </w:pPr>
    </w:p>
    <w:p w14:paraId="7744A1D7" w14:textId="7480C3E2" w:rsidR="00F4460A" w:rsidRDefault="00F4460A">
      <w:pPr>
        <w:rPr>
          <w:rFonts w:ascii="Arial Narrow" w:hAnsi="Arial Narrow"/>
        </w:rPr>
      </w:pPr>
      <w:r>
        <w:rPr>
          <w:rFonts w:ascii="Arial Narrow" w:hAnsi="Arial Narrow"/>
        </w:rPr>
        <w:br w:type="page"/>
      </w:r>
    </w:p>
    <w:p w14:paraId="328DD1C2" w14:textId="18D55F76" w:rsidR="00B0385E" w:rsidRPr="0045504D" w:rsidRDefault="000C55A7" w:rsidP="00D94D35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 w:rsidRPr="0045504D">
        <w:rPr>
          <w:rFonts w:ascii="Arial Narrow" w:hAnsi="Arial Narrow"/>
        </w:rPr>
        <w:lastRenderedPageBreak/>
        <w:t xml:space="preserve">From the patron status screen click the </w:t>
      </w:r>
      <w:r w:rsidRPr="00F4460A">
        <w:rPr>
          <w:rFonts w:ascii="Arial Narrow" w:hAnsi="Arial Narrow"/>
          <w:b/>
        </w:rPr>
        <w:t>Account</w:t>
      </w:r>
      <w:r w:rsidRPr="0045504D">
        <w:rPr>
          <w:rFonts w:ascii="Arial Narrow" w:hAnsi="Arial Narrow"/>
        </w:rPr>
        <w:t xml:space="preserve"> icon.</w:t>
      </w:r>
    </w:p>
    <w:p w14:paraId="4F45FC92" w14:textId="1D356263" w:rsidR="00B0385E" w:rsidRPr="0045504D" w:rsidRDefault="00B0385E" w:rsidP="00B0385E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 w:rsidRPr="0045504D">
        <w:rPr>
          <w:rFonts w:ascii="Arial Narrow" w:hAnsi="Arial Narrow"/>
        </w:rPr>
        <w:t xml:space="preserve">Click the </w:t>
      </w:r>
      <w:r w:rsidRPr="0045504D">
        <w:rPr>
          <w:rFonts w:ascii="Arial Narrow" w:hAnsi="Arial Narrow"/>
          <w:b/>
        </w:rPr>
        <w:t>Charge</w:t>
      </w:r>
      <w:r w:rsidRPr="0045504D">
        <w:rPr>
          <w:rFonts w:ascii="Arial Narrow" w:hAnsi="Arial Narrow"/>
        </w:rPr>
        <w:t xml:space="preserve"> icon. </w:t>
      </w:r>
    </w:p>
    <w:p w14:paraId="2E17E730" w14:textId="56DAED42" w:rsidR="00E64980" w:rsidRPr="0045504D" w:rsidRDefault="00E64980" w:rsidP="00B0385E">
      <w:pPr>
        <w:rPr>
          <w:rFonts w:ascii="Arial Narrow" w:hAnsi="Arial Narrow"/>
          <w:noProof/>
        </w:rPr>
      </w:pPr>
      <w:r w:rsidRPr="0045504D">
        <w:rPr>
          <w:rFonts w:ascii="Arial Narrow" w:hAnsi="Arial Narrow"/>
          <w:noProof/>
        </w:rPr>
        <w:drawing>
          <wp:anchor distT="0" distB="0" distL="114300" distR="114300" simplePos="0" relativeHeight="251722752" behindDoc="1" locked="0" layoutInCell="1" allowOverlap="1" wp14:anchorId="70D34735" wp14:editId="7A22ED08">
            <wp:simplePos x="0" y="0"/>
            <wp:positionH relativeFrom="margin">
              <wp:align>center</wp:align>
            </wp:positionH>
            <wp:positionV relativeFrom="paragraph">
              <wp:posOffset>219075</wp:posOffset>
            </wp:positionV>
            <wp:extent cx="3990975" cy="3069980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801" t="12820" r="7532" b="30199"/>
                    <a:stretch/>
                  </pic:blipFill>
                  <pic:spPr bwMode="auto">
                    <a:xfrm>
                      <a:off x="0" y="0"/>
                      <a:ext cx="3990975" cy="3069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D197BA" w14:textId="25CCB8E0" w:rsidR="00B0385E" w:rsidRPr="0045504D" w:rsidRDefault="00B0385E" w:rsidP="00B0385E">
      <w:pPr>
        <w:rPr>
          <w:rFonts w:ascii="Arial Narrow" w:hAnsi="Arial Narrow"/>
        </w:rPr>
      </w:pPr>
    </w:p>
    <w:p w14:paraId="0E90B557" w14:textId="2B91A59E" w:rsidR="00B0385E" w:rsidRPr="0045504D" w:rsidRDefault="00B0385E" w:rsidP="00B0385E">
      <w:pPr>
        <w:rPr>
          <w:rFonts w:ascii="Arial Narrow" w:hAnsi="Arial Narrow"/>
        </w:rPr>
      </w:pPr>
    </w:p>
    <w:p w14:paraId="60898978" w14:textId="2C85D9A5" w:rsidR="00B0385E" w:rsidRPr="0045504D" w:rsidRDefault="00B0385E" w:rsidP="00B0385E">
      <w:pPr>
        <w:rPr>
          <w:rFonts w:ascii="Arial Narrow" w:hAnsi="Arial Narrow"/>
        </w:rPr>
      </w:pPr>
    </w:p>
    <w:p w14:paraId="176BA9A5" w14:textId="71B9BF0D" w:rsidR="00B0385E" w:rsidRPr="0045504D" w:rsidRDefault="000D1082" w:rsidP="00B0385E">
      <w:pPr>
        <w:rPr>
          <w:rFonts w:ascii="Arial Narrow" w:hAnsi="Arial Narrow"/>
        </w:rPr>
      </w:pP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37B08D3" wp14:editId="1F2B20E1">
                <wp:simplePos x="0" y="0"/>
                <wp:positionH relativeFrom="margin">
                  <wp:posOffset>2552700</wp:posOffset>
                </wp:positionH>
                <wp:positionV relativeFrom="paragraph">
                  <wp:posOffset>259080</wp:posOffset>
                </wp:positionV>
                <wp:extent cx="295275" cy="304800"/>
                <wp:effectExtent l="19050" t="19050" r="28575" b="19050"/>
                <wp:wrapNone/>
                <wp:docPr id="66" name="Oval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3048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FD37BB" id="Oval 66" o:spid="_x0000_s1026" style="position:absolute;margin-left:201pt;margin-top:20.4pt;width:23.25pt;height:24pt;z-index:251786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" filled="f" strokecolor="#e36c0a [2409]" strokeweight="2.25pt">
                <w10:wrap anchorx="margin"/>
              </v:oval>
            </w:pict>
          </mc:Fallback>
        </mc:AlternateContent>
      </w: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33B5085" wp14:editId="65444FF6">
                <wp:simplePos x="0" y="0"/>
                <wp:positionH relativeFrom="margin">
                  <wp:posOffset>962025</wp:posOffset>
                </wp:positionH>
                <wp:positionV relativeFrom="paragraph">
                  <wp:posOffset>220981</wp:posOffset>
                </wp:positionV>
                <wp:extent cx="342900" cy="304800"/>
                <wp:effectExtent l="19050" t="19050" r="19050" b="19050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048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2CB5A5" id="Oval 47" o:spid="_x0000_s1026" style="position:absolute;margin-left:75.75pt;margin-top:17.4pt;width:27pt;height:24pt;z-index:251782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" filled="f" strokecolor="#e36c0a [2409]" strokeweight="2.25pt">
                <w10:wrap anchorx="margin"/>
              </v:oval>
            </w:pict>
          </mc:Fallback>
        </mc:AlternateContent>
      </w:r>
    </w:p>
    <w:p w14:paraId="1857EBBF" w14:textId="06B0BC2A" w:rsidR="00B0385E" w:rsidRPr="0045504D" w:rsidRDefault="000D1082" w:rsidP="00B0385E">
      <w:pPr>
        <w:rPr>
          <w:rFonts w:ascii="Arial Narrow" w:hAnsi="Arial Narrow"/>
        </w:rPr>
      </w:pP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39E26DB" wp14:editId="3F445E21">
                <wp:simplePos x="0" y="0"/>
                <wp:positionH relativeFrom="column">
                  <wp:posOffset>1928495</wp:posOffset>
                </wp:positionH>
                <wp:positionV relativeFrom="paragraph">
                  <wp:posOffset>222250</wp:posOffset>
                </wp:positionV>
                <wp:extent cx="682388" cy="504673"/>
                <wp:effectExtent l="0" t="38100" r="60960" b="29210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2388" cy="504673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6B2609" id="Straight Arrow Connector 68" o:spid="_x0000_s1026" type="#_x0000_t32" style="position:absolute;margin-left:151.85pt;margin-top:17.5pt;width:53.75pt;height:39.75pt;flip:y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" strokecolor="#e36c0a [2409]" strokeweight="2pt">
                <v:stroke endarrow="block"/>
              </v:shape>
            </w:pict>
          </mc:Fallback>
        </mc:AlternateContent>
      </w: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00C5BBF" wp14:editId="59F8F5B1">
                <wp:simplePos x="0" y="0"/>
                <wp:positionH relativeFrom="column">
                  <wp:posOffset>260350</wp:posOffset>
                </wp:positionH>
                <wp:positionV relativeFrom="paragraph">
                  <wp:posOffset>114935</wp:posOffset>
                </wp:positionV>
                <wp:extent cx="682388" cy="504673"/>
                <wp:effectExtent l="0" t="38100" r="60960" b="2921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2388" cy="504673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D3134" id="Straight Arrow Connector 64" o:spid="_x0000_s1026" type="#_x0000_t32" style="position:absolute;margin-left:20.5pt;margin-top:9.05pt;width:53.75pt;height:39.75pt;flip:y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" strokecolor="#e36c0a [2409]" strokeweight="2pt">
                <v:stroke endarrow="block"/>
              </v:shape>
            </w:pict>
          </mc:Fallback>
        </mc:AlternateContent>
      </w:r>
    </w:p>
    <w:p w14:paraId="31A9E1D0" w14:textId="48EBE043" w:rsidR="00B0385E" w:rsidRPr="0045504D" w:rsidRDefault="00F4460A" w:rsidP="00B0385E">
      <w:pPr>
        <w:rPr>
          <w:rFonts w:ascii="Arial Narrow" w:hAnsi="Arial Narrow"/>
        </w:rPr>
      </w:pP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3A2C2FE" wp14:editId="60FB75CF">
                <wp:simplePos x="0" y="0"/>
                <wp:positionH relativeFrom="column">
                  <wp:posOffset>1658203</wp:posOffset>
                </wp:positionH>
                <wp:positionV relativeFrom="paragraph">
                  <wp:posOffset>181847</wp:posOffset>
                </wp:positionV>
                <wp:extent cx="401320" cy="374650"/>
                <wp:effectExtent l="0" t="0" r="0" b="6350"/>
                <wp:wrapNone/>
                <wp:docPr id="69" name="Ova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107C69" w14:textId="6E3B801D" w:rsidR="00F4460A" w:rsidRPr="00CF143C" w:rsidRDefault="00F4460A" w:rsidP="00F4460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A2C2FE" id="Oval 69" o:spid="_x0000_s1032" style="position:absolute;margin-left:130.55pt;margin-top:14.3pt;width:31.6pt;height:29.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" fillcolor="#e36c0a [2409]" stroked="f" strokeweight="2pt">
                <v:textbox>
                  <w:txbxContent>
                    <w:p w14:paraId="11107C69" w14:textId="6E3B801D" w:rsidR="00F4460A" w:rsidRPr="00CF143C" w:rsidRDefault="00F4460A" w:rsidP="00F4460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8</w:t>
                      </w:r>
                    </w:p>
                  </w:txbxContent>
                </v:textbox>
              </v:oval>
            </w:pict>
          </mc:Fallback>
        </mc:AlternateContent>
      </w: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1325166" wp14:editId="7B7F8A25">
                <wp:simplePos x="0" y="0"/>
                <wp:positionH relativeFrom="column">
                  <wp:posOffset>47190</wp:posOffset>
                </wp:positionH>
                <wp:positionV relativeFrom="paragraph">
                  <wp:posOffset>7790</wp:posOffset>
                </wp:positionV>
                <wp:extent cx="401320" cy="374650"/>
                <wp:effectExtent l="0" t="0" r="0" b="6350"/>
                <wp:wrapNone/>
                <wp:docPr id="65" name="Oval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5CB5C2" w14:textId="06F99B09" w:rsidR="00F4460A" w:rsidRPr="00CF143C" w:rsidRDefault="00F4460A" w:rsidP="00F4460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325166" id="Oval 65" o:spid="_x0000_s1033" style="position:absolute;margin-left:3.7pt;margin-top:.6pt;width:31.6pt;height:29.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" fillcolor="#e36c0a [2409]" stroked="f" strokeweight="2pt">
                <v:textbox>
                  <w:txbxContent>
                    <w:p w14:paraId="045CB5C2" w14:textId="06F99B09" w:rsidR="00F4460A" w:rsidRPr="00CF143C" w:rsidRDefault="00F4460A" w:rsidP="00F4460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</w:p>
    <w:p w14:paraId="353CD2FC" w14:textId="30AFC91F" w:rsidR="00B0385E" w:rsidRPr="0045504D" w:rsidRDefault="00B0385E" w:rsidP="00B0385E">
      <w:pPr>
        <w:rPr>
          <w:rFonts w:ascii="Arial Narrow" w:hAnsi="Arial Narrow"/>
        </w:rPr>
      </w:pPr>
    </w:p>
    <w:p w14:paraId="7976EA74" w14:textId="0BFB22DA" w:rsidR="00B0385E" w:rsidRPr="0045504D" w:rsidRDefault="00B0385E" w:rsidP="00B0385E">
      <w:pPr>
        <w:rPr>
          <w:rFonts w:ascii="Arial Narrow" w:hAnsi="Arial Narrow"/>
        </w:rPr>
      </w:pPr>
    </w:p>
    <w:p w14:paraId="2309C227" w14:textId="6B504954" w:rsidR="00D87AF2" w:rsidRPr="0045504D" w:rsidRDefault="00D87AF2" w:rsidP="00B0385E">
      <w:pPr>
        <w:rPr>
          <w:rFonts w:ascii="Arial Narrow" w:hAnsi="Arial Narrow"/>
        </w:rPr>
      </w:pPr>
    </w:p>
    <w:p w14:paraId="2924BD0F" w14:textId="6C676684" w:rsidR="00D87AF2" w:rsidRDefault="00D87AF2" w:rsidP="00D87AF2">
      <w:pPr>
        <w:tabs>
          <w:tab w:val="left" w:pos="7980"/>
        </w:tabs>
        <w:spacing w:after="0"/>
        <w:rPr>
          <w:rFonts w:ascii="Arial Narrow" w:hAnsi="Arial Narrow"/>
        </w:rPr>
      </w:pPr>
      <w:r w:rsidRPr="0045504D">
        <w:rPr>
          <w:rFonts w:ascii="Arial Narrow" w:hAnsi="Arial Narrow"/>
        </w:rPr>
        <w:tab/>
      </w:r>
    </w:p>
    <w:p w14:paraId="7BAEC3D4" w14:textId="4E02F1C1" w:rsidR="00F4460A" w:rsidRPr="0045504D" w:rsidRDefault="00F4460A" w:rsidP="00D87AF2">
      <w:pPr>
        <w:tabs>
          <w:tab w:val="left" w:pos="7980"/>
        </w:tabs>
        <w:spacing w:after="0"/>
        <w:rPr>
          <w:rFonts w:ascii="Arial Narrow" w:hAnsi="Arial Narrow"/>
        </w:rPr>
      </w:pPr>
    </w:p>
    <w:p w14:paraId="1297C27C" w14:textId="0BE295AC" w:rsidR="00F4460A" w:rsidRPr="00EF40A8" w:rsidRDefault="00F4460A" w:rsidP="00B0385E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Enter the </w:t>
      </w:r>
      <w:r w:rsidRPr="00F4460A">
        <w:rPr>
          <w:rFonts w:ascii="Arial Narrow" w:hAnsi="Arial Narrow"/>
          <w:b/>
        </w:rPr>
        <w:t>cost</w:t>
      </w:r>
      <w:r w:rsidR="00EF40A8">
        <w:rPr>
          <w:rFonts w:ascii="Arial Narrow" w:hAnsi="Arial Narrow"/>
          <w:b/>
        </w:rPr>
        <w:t>:</w:t>
      </w:r>
      <w:r w:rsidR="00EF40A8">
        <w:rPr>
          <w:rFonts w:ascii="Arial Narrow" w:hAnsi="Arial Narrow"/>
          <w:b/>
        </w:rPr>
        <w:br/>
      </w:r>
      <w:r w:rsidR="00EF40A8" w:rsidRPr="00EF40A8">
        <w:rPr>
          <w:rFonts w:ascii="Arial Narrow" w:hAnsi="Arial Narrow"/>
        </w:rPr>
        <w:t>SearchOhio: $50</w:t>
      </w:r>
      <w:r w:rsidR="00EF40A8" w:rsidRPr="00EF40A8">
        <w:rPr>
          <w:rFonts w:ascii="Arial Narrow" w:hAnsi="Arial Narrow"/>
        </w:rPr>
        <w:br/>
        <w:t>OhioLINK: $110</w:t>
      </w:r>
    </w:p>
    <w:p w14:paraId="242745E3" w14:textId="0D1E7466" w:rsidR="00F4460A" w:rsidRDefault="00F4460A" w:rsidP="00B0385E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>
        <w:rPr>
          <w:rFonts w:ascii="Arial Narrow" w:hAnsi="Arial Narrow"/>
        </w:rPr>
        <w:t>R</w:t>
      </w:r>
      <w:r w:rsidR="00B0385E" w:rsidRPr="0045504D">
        <w:rPr>
          <w:rFonts w:ascii="Arial Narrow" w:hAnsi="Arial Narrow"/>
        </w:rPr>
        <w:t>eason</w:t>
      </w:r>
      <w:r w:rsidR="000D1082">
        <w:rPr>
          <w:rFonts w:ascii="Arial Narrow" w:hAnsi="Arial Narrow"/>
        </w:rPr>
        <w:t>:</w:t>
      </w:r>
      <w:r w:rsidR="00B0385E" w:rsidRPr="0045504D">
        <w:rPr>
          <w:rFonts w:ascii="Arial Narrow" w:hAnsi="Arial Narrow"/>
        </w:rPr>
        <w:t xml:space="preserve"> </w:t>
      </w:r>
      <w:r w:rsidR="000D1082">
        <w:rPr>
          <w:rFonts w:ascii="Arial Narrow" w:hAnsi="Arial Narrow"/>
          <w:b/>
        </w:rPr>
        <w:t>SearchOhio/</w:t>
      </w:r>
      <w:r w:rsidR="00E01F4F" w:rsidRPr="00F4460A">
        <w:rPr>
          <w:rFonts w:ascii="Arial Narrow" w:hAnsi="Arial Narrow"/>
          <w:b/>
        </w:rPr>
        <w:t>OhioLink Replacement Fee</w:t>
      </w:r>
      <w:r w:rsidR="000D1082">
        <w:rPr>
          <w:rFonts w:ascii="Arial Narrow" w:hAnsi="Arial Narrow"/>
          <w:b/>
        </w:rPr>
        <w:t xml:space="preserve"> </w:t>
      </w:r>
      <w:r w:rsidR="00E01F4F" w:rsidRPr="00F4460A">
        <w:rPr>
          <w:rFonts w:ascii="Arial Narrow" w:hAnsi="Arial Narrow"/>
          <w:b/>
        </w:rPr>
        <w:t>- Manually Applied</w:t>
      </w:r>
      <w:r>
        <w:rPr>
          <w:rFonts w:ascii="Arial Narrow" w:hAnsi="Arial Narrow"/>
        </w:rPr>
        <w:t xml:space="preserve"> </w:t>
      </w:r>
    </w:p>
    <w:p w14:paraId="1D7069EE" w14:textId="754451E6" w:rsidR="00F4460A" w:rsidRDefault="00786A49" w:rsidP="00B0385E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>
        <w:rPr>
          <w:rFonts w:ascii="Arial Narrow" w:hAnsi="Arial Narrow"/>
        </w:rPr>
        <w:t>Fill in N</w:t>
      </w:r>
      <w:r w:rsidR="00B0385E" w:rsidRPr="0045504D">
        <w:rPr>
          <w:rFonts w:ascii="Arial Narrow" w:hAnsi="Arial Narrow"/>
        </w:rPr>
        <w:t>ote</w:t>
      </w:r>
      <w:r>
        <w:rPr>
          <w:rFonts w:ascii="Arial Narrow" w:hAnsi="Arial Narrow"/>
        </w:rPr>
        <w:t>s</w:t>
      </w:r>
      <w:r w:rsidR="000D1082">
        <w:rPr>
          <w:rFonts w:ascii="Arial Narrow" w:hAnsi="Arial Narrow"/>
        </w:rPr>
        <w:t xml:space="preserve">: </w:t>
      </w:r>
      <w:r w:rsidR="000D1082" w:rsidRPr="000D1082">
        <w:rPr>
          <w:rFonts w:ascii="Arial Narrow" w:hAnsi="Arial Narrow"/>
          <w:b/>
          <w:i/>
        </w:rPr>
        <w:t>T</w:t>
      </w:r>
      <w:r w:rsidR="00E01F4F" w:rsidRPr="00F4460A">
        <w:rPr>
          <w:rFonts w:ascii="Arial Narrow" w:hAnsi="Arial Narrow"/>
          <w:b/>
          <w:i/>
        </w:rPr>
        <w:t>itle,</w:t>
      </w:r>
      <w:r w:rsidR="006A7468" w:rsidRPr="00F4460A">
        <w:rPr>
          <w:rFonts w:ascii="Arial Narrow" w:hAnsi="Arial Narrow"/>
          <w:b/>
          <w:i/>
        </w:rPr>
        <w:t xml:space="preserve"> barcode,</w:t>
      </w:r>
      <w:r w:rsidR="000D1082">
        <w:rPr>
          <w:rFonts w:ascii="Arial Narrow" w:hAnsi="Arial Narrow"/>
          <w:b/>
          <w:i/>
        </w:rPr>
        <w:t xml:space="preserve"> Lost/Damaged</w:t>
      </w:r>
      <w:r w:rsidR="006A7468" w:rsidRPr="0045504D">
        <w:rPr>
          <w:rFonts w:ascii="Arial Narrow" w:hAnsi="Arial Narrow"/>
        </w:rPr>
        <w:t xml:space="preserve"> </w:t>
      </w:r>
      <w:r w:rsidR="000D1082">
        <w:rPr>
          <w:rFonts w:ascii="Arial Narrow" w:hAnsi="Arial Narrow"/>
        </w:rPr>
        <w:t>(</w:t>
      </w:r>
      <w:r w:rsidR="006A7468" w:rsidRPr="0045504D">
        <w:rPr>
          <w:rFonts w:ascii="Arial Narrow" w:hAnsi="Arial Narrow"/>
        </w:rPr>
        <w:t>i.e</w:t>
      </w:r>
      <w:r w:rsidR="00E64980" w:rsidRPr="0045504D">
        <w:rPr>
          <w:rFonts w:ascii="Arial Narrow" w:hAnsi="Arial Narrow"/>
        </w:rPr>
        <w:t>.</w:t>
      </w:r>
      <w:r w:rsidR="000D1082">
        <w:rPr>
          <w:rFonts w:ascii="Arial Narrow" w:hAnsi="Arial Narrow"/>
        </w:rPr>
        <w:t>,</w:t>
      </w:r>
      <w:r w:rsidR="006A7468" w:rsidRPr="0045504D">
        <w:rPr>
          <w:rFonts w:ascii="Arial Narrow" w:hAnsi="Arial Narrow"/>
        </w:rPr>
        <w:t xml:space="preserve"> Soup For </w:t>
      </w:r>
      <w:r w:rsidR="00EF40A8">
        <w:rPr>
          <w:rFonts w:ascii="Arial Narrow" w:hAnsi="Arial Narrow"/>
        </w:rPr>
        <w:t>the Qan 39362014547193 Damaged</w:t>
      </w:r>
      <w:r w:rsidR="006A7468" w:rsidRPr="0045504D">
        <w:rPr>
          <w:rFonts w:ascii="Arial Narrow" w:hAnsi="Arial Narrow"/>
        </w:rPr>
        <w:t>)</w:t>
      </w:r>
    </w:p>
    <w:p w14:paraId="6014FA86" w14:textId="66492FBD" w:rsidR="009415BC" w:rsidRPr="0045504D" w:rsidRDefault="00E64980" w:rsidP="00322A91">
      <w:pPr>
        <w:pStyle w:val="ListParagraph"/>
        <w:rPr>
          <w:rFonts w:ascii="Arial Narrow" w:hAnsi="Arial Narrow"/>
        </w:rPr>
      </w:pPr>
      <w:r w:rsidRPr="00F4460A">
        <w:rPr>
          <w:rFonts w:ascii="Arial Narrow" w:hAnsi="Arial Narrow"/>
        </w:rPr>
        <w:t>Leave</w:t>
      </w:r>
      <w:r w:rsidR="00EF40A8">
        <w:rPr>
          <w:rFonts w:ascii="Arial Narrow" w:hAnsi="Arial Narrow"/>
          <w:b/>
        </w:rPr>
        <w:t xml:space="preserve"> A</w:t>
      </w:r>
      <w:r w:rsidR="00F4460A">
        <w:rPr>
          <w:rFonts w:ascii="Arial Narrow" w:hAnsi="Arial Narrow"/>
          <w:b/>
        </w:rPr>
        <w:t>ssociated item</w:t>
      </w:r>
      <w:r w:rsidRPr="0045504D">
        <w:rPr>
          <w:rFonts w:ascii="Arial Narrow" w:hAnsi="Arial Narrow"/>
          <w:b/>
        </w:rPr>
        <w:t xml:space="preserve"> </w:t>
      </w:r>
      <w:r w:rsidRPr="00786A49">
        <w:rPr>
          <w:rFonts w:ascii="Arial Narrow" w:hAnsi="Arial Narrow"/>
        </w:rPr>
        <w:t>barcode blank</w:t>
      </w:r>
    </w:p>
    <w:p w14:paraId="20F5CC73" w14:textId="2519DC02" w:rsidR="00EE4352" w:rsidRPr="0045504D" w:rsidRDefault="00322A91" w:rsidP="00B0385E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0BB1A531" wp14:editId="7865FED4">
                <wp:simplePos x="0" y="0"/>
                <wp:positionH relativeFrom="column">
                  <wp:posOffset>3725839</wp:posOffset>
                </wp:positionH>
                <wp:positionV relativeFrom="paragraph">
                  <wp:posOffset>158541</wp:posOffset>
                </wp:positionV>
                <wp:extent cx="279286" cy="955344"/>
                <wp:effectExtent l="57150" t="0" r="26035" b="54610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9286" cy="955344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36850" id="Straight Arrow Connector 76" o:spid="_x0000_s1026" type="#_x0000_t32" style="position:absolute;margin-left:293.35pt;margin-top:12.5pt;width:22pt;height:75.2pt;flip:x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" strokecolor="#e36c0a [2409]" strokeweight="2pt">
                <v:stroke endarrow="block"/>
              </v:shape>
            </w:pict>
          </mc:Fallback>
        </mc:AlternateContent>
      </w:r>
      <w:r w:rsidR="00F4460A"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15413AA3" wp14:editId="6C1A0B4C">
                <wp:simplePos x="0" y="0"/>
                <wp:positionH relativeFrom="margin">
                  <wp:posOffset>-300355</wp:posOffset>
                </wp:positionH>
                <wp:positionV relativeFrom="paragraph">
                  <wp:posOffset>72390</wp:posOffset>
                </wp:positionV>
                <wp:extent cx="401320" cy="374650"/>
                <wp:effectExtent l="0" t="0" r="0" b="6350"/>
                <wp:wrapNone/>
                <wp:docPr id="73" name="Ova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20" cy="374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78E09F" w14:textId="57711DA0" w:rsidR="00F4460A" w:rsidRPr="00CF143C" w:rsidRDefault="00322A91" w:rsidP="00F4460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413AA3" id="Oval 73" o:spid="_x0000_s1034" style="position:absolute;left:0;text-align:left;margin-left:-23.65pt;margin-top:5.7pt;width:31.6pt;height:29.5pt;z-index:251822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" fillcolor="#e36c0a [2409]" stroked="f" strokeweight="2pt">
                <v:textbox>
                  <w:txbxContent>
                    <w:p w14:paraId="7578E09F" w14:textId="57711DA0" w:rsidR="00F4460A" w:rsidRPr="00CF143C" w:rsidRDefault="00322A91" w:rsidP="00F4460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9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F4460A"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220AE52D" wp14:editId="7326380F">
                <wp:simplePos x="0" y="0"/>
                <wp:positionH relativeFrom="column">
                  <wp:posOffset>3643602</wp:posOffset>
                </wp:positionH>
                <wp:positionV relativeFrom="paragraph">
                  <wp:posOffset>42280</wp:posOffset>
                </wp:positionV>
                <wp:extent cx="552734" cy="457200"/>
                <wp:effectExtent l="0" t="0" r="0" b="0"/>
                <wp:wrapNone/>
                <wp:docPr id="72" name="Oval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734" cy="457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52EB2C" w14:textId="3FDA7656" w:rsidR="00F4460A" w:rsidRPr="00CF143C" w:rsidRDefault="00322A91" w:rsidP="00F4460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0AE52D" id="Oval 72" o:spid="_x0000_s1035" style="position:absolute;left:0;text-align:left;margin-left:286.9pt;margin-top:3.35pt;width:43.5pt;height:36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" fillcolor="#e36c0a [2409]" stroked="f" strokeweight="2pt">
                <v:textbox>
                  <w:txbxContent>
                    <w:p w14:paraId="7D52EB2C" w14:textId="3FDA7656" w:rsidR="00F4460A" w:rsidRPr="00CF143C" w:rsidRDefault="00322A91" w:rsidP="00F4460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 w:rsidR="009415BC" w:rsidRPr="0045504D">
        <w:rPr>
          <w:rFonts w:ascii="Arial Narrow" w:hAnsi="Arial Narrow"/>
        </w:rPr>
        <w:t>C</w:t>
      </w:r>
      <w:r w:rsidR="009954A5" w:rsidRPr="0045504D">
        <w:rPr>
          <w:rFonts w:ascii="Arial Narrow" w:hAnsi="Arial Narrow"/>
        </w:rPr>
        <w:t xml:space="preserve">lick </w:t>
      </w:r>
      <w:r w:rsidR="009954A5" w:rsidRPr="00F4460A">
        <w:rPr>
          <w:rFonts w:ascii="Arial Narrow" w:hAnsi="Arial Narrow"/>
          <w:b/>
        </w:rPr>
        <w:t>OK</w:t>
      </w:r>
    </w:p>
    <w:p w14:paraId="4C277D20" w14:textId="795A8D10" w:rsidR="00F4460A" w:rsidRDefault="000D1082" w:rsidP="006A7468">
      <w:pPr>
        <w:pStyle w:val="ListParagraph"/>
        <w:rPr>
          <w:rFonts w:ascii="Arial Narrow" w:hAnsi="Arial Narrow"/>
        </w:rPr>
      </w:pP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7586F03" wp14:editId="2DB3CA83">
                <wp:simplePos x="0" y="0"/>
                <wp:positionH relativeFrom="column">
                  <wp:posOffset>1259840</wp:posOffset>
                </wp:positionH>
                <wp:positionV relativeFrom="paragraph">
                  <wp:posOffset>1212215</wp:posOffset>
                </wp:positionV>
                <wp:extent cx="348018" cy="182852"/>
                <wp:effectExtent l="0" t="38100" r="52070" b="27305"/>
                <wp:wrapNone/>
                <wp:docPr id="78" name="Straight Arrow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8018" cy="182852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BE1D36" id="Straight Arrow Connector 78" o:spid="_x0000_s1026" type="#_x0000_t32" style="position:absolute;margin-left:99.2pt;margin-top:95.45pt;width:27.4pt;height:14.4pt;flip:y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" strokecolor="#e36c0a [2409]" strokeweight="2pt">
                <v:stroke endarrow="block"/>
              </v:shape>
            </w:pict>
          </mc:Fallback>
        </mc:AlternateContent>
      </w: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717A8B40" wp14:editId="3D3BC9E4">
                <wp:simplePos x="0" y="0"/>
                <wp:positionH relativeFrom="rightMargin">
                  <wp:posOffset>-4284980</wp:posOffset>
                </wp:positionH>
                <wp:positionV relativeFrom="paragraph">
                  <wp:posOffset>953135</wp:posOffset>
                </wp:positionV>
                <wp:extent cx="525439" cy="341194"/>
                <wp:effectExtent l="19050" t="19050" r="27305" b="20955"/>
                <wp:wrapNone/>
                <wp:docPr id="80" name="Oval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439" cy="341194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B6CE07" id="Oval 80" o:spid="_x0000_s1026" style="position:absolute;margin-left:-337.4pt;margin-top:75.05pt;width:41.35pt;height:26.85pt;z-index:25181388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" filled="f" strokecolor="#e36c0a [2409]" strokeweight="2.25pt">
                <w10:wrap anchorx="margin"/>
              </v:oval>
            </w:pict>
          </mc:Fallback>
        </mc:AlternateContent>
      </w: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25E3DF4" wp14:editId="5E5B4EC0">
                <wp:simplePos x="0" y="0"/>
                <wp:positionH relativeFrom="column">
                  <wp:posOffset>435610</wp:posOffset>
                </wp:positionH>
                <wp:positionV relativeFrom="paragraph">
                  <wp:posOffset>732790</wp:posOffset>
                </wp:positionV>
                <wp:extent cx="757451" cy="108405"/>
                <wp:effectExtent l="0" t="57150" r="5080" b="25400"/>
                <wp:wrapNone/>
                <wp:docPr id="7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7451" cy="108405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E9E27" id="Straight Arrow Connector 75" o:spid="_x0000_s1026" type="#_x0000_t32" style="position:absolute;margin-left:34.3pt;margin-top:57.7pt;width:59.65pt;height:8.55pt;flip:y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" strokecolor="#e36c0a [2409]" strokeweight="2pt">
                <v:stroke endarrow="block"/>
              </v:shape>
            </w:pict>
          </mc:Fallback>
        </mc:AlternateContent>
      </w: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6A862403" wp14:editId="0E40FF53">
                <wp:simplePos x="0" y="0"/>
                <wp:positionH relativeFrom="margin">
                  <wp:posOffset>2061845</wp:posOffset>
                </wp:positionH>
                <wp:positionV relativeFrom="paragraph">
                  <wp:posOffset>990600</wp:posOffset>
                </wp:positionV>
                <wp:extent cx="2245057" cy="245660"/>
                <wp:effectExtent l="19050" t="19050" r="22225" b="21590"/>
                <wp:wrapNone/>
                <wp:docPr id="83" name="Oval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5057" cy="24566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378156" id="Oval 83" o:spid="_x0000_s1026" style="position:absolute;margin-left:162.35pt;margin-top:78pt;width:176.8pt;height:19.35pt;z-index:25182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" filled="f" strokecolor="#e36c0a [2409]" strokeweight="2.25pt">
                <w10:wrap anchorx="margin"/>
              </v:oval>
            </w:pict>
          </mc:Fallback>
        </mc:AlternateContent>
      </w: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05C293A8" wp14:editId="167B2E39">
                <wp:simplePos x="0" y="0"/>
                <wp:positionH relativeFrom="margin">
                  <wp:posOffset>1099185</wp:posOffset>
                </wp:positionH>
                <wp:positionV relativeFrom="paragraph">
                  <wp:posOffset>226695</wp:posOffset>
                </wp:positionV>
                <wp:extent cx="559207" cy="163773"/>
                <wp:effectExtent l="19050" t="19050" r="12700" b="27305"/>
                <wp:wrapNone/>
                <wp:docPr id="81" name="Oval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207" cy="163773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79FEC57" id="Oval 81" o:spid="_x0000_s1026" style="position:absolute;margin-left:86.55pt;margin-top:17.85pt;width:44.05pt;height:12.9pt;z-index:251815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" filled="f" strokecolor="#e36c0a [2409]" strokeweight="2.25pt">
                <w10:wrap anchorx="margin"/>
              </v:oval>
            </w:pict>
          </mc:Fallback>
        </mc:AlternateContent>
      </w:r>
      <w:r w:rsidR="00322A91"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7C2FFC8" wp14:editId="611BF1A1">
                <wp:simplePos x="0" y="0"/>
                <wp:positionH relativeFrom="margin">
                  <wp:align>left</wp:align>
                </wp:positionH>
                <wp:positionV relativeFrom="paragraph">
                  <wp:posOffset>90397</wp:posOffset>
                </wp:positionV>
                <wp:extent cx="1105061" cy="170806"/>
                <wp:effectExtent l="0" t="0" r="76200" b="77470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5061" cy="170806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17721" id="Straight Arrow Connector 74" o:spid="_x0000_s1026" type="#_x0000_t32" style="position:absolute;margin-left:0;margin-top:7.1pt;width:87pt;height:13.45pt;z-index:251801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" strokecolor="#e36c0a [2409]" strokeweight="2pt">
                <v:stroke endarrow="block"/>
                <w10:wrap anchorx="margin"/>
              </v:shape>
            </w:pict>
          </mc:Fallback>
        </mc:AlternateContent>
      </w:r>
      <w:r w:rsidR="00F4460A"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0BDB8325" wp14:editId="4F032510">
                <wp:simplePos x="0" y="0"/>
                <wp:positionH relativeFrom="column">
                  <wp:posOffset>757015</wp:posOffset>
                </wp:positionH>
                <wp:positionV relativeFrom="paragraph">
                  <wp:posOffset>1243274</wp:posOffset>
                </wp:positionV>
                <wp:extent cx="511791" cy="436729"/>
                <wp:effectExtent l="0" t="0" r="3175" b="1905"/>
                <wp:wrapNone/>
                <wp:docPr id="67" name="Oval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791" cy="436729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7F5CED" w14:textId="675C6D1D" w:rsidR="00F4460A" w:rsidRPr="00CF143C" w:rsidRDefault="00322A91" w:rsidP="00F4460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DB8325" id="Oval 67" o:spid="_x0000_s1036" style="position:absolute;left:0;text-align:left;margin-left:59.6pt;margin-top:97.9pt;width:40.3pt;height:34.4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" fillcolor="#e36c0a [2409]" stroked="f" strokeweight="2pt">
                <v:textbox>
                  <w:txbxContent>
                    <w:p w14:paraId="187F5CED" w14:textId="675C6D1D" w:rsidR="00F4460A" w:rsidRPr="00CF143C" w:rsidRDefault="00322A91" w:rsidP="00F4460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2</w:t>
                      </w:r>
                    </w:p>
                  </w:txbxContent>
                </v:textbox>
              </v:oval>
            </w:pict>
          </mc:Fallback>
        </mc:AlternateContent>
      </w:r>
      <w:r w:rsidR="00F4460A"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7DEC69C3" wp14:editId="14AF459A">
                <wp:simplePos x="0" y="0"/>
                <wp:positionH relativeFrom="margin">
                  <wp:align>left</wp:align>
                </wp:positionH>
                <wp:positionV relativeFrom="paragraph">
                  <wp:posOffset>704044</wp:posOffset>
                </wp:positionV>
                <wp:extent cx="525439" cy="416257"/>
                <wp:effectExtent l="0" t="0" r="8255" b="3175"/>
                <wp:wrapNone/>
                <wp:docPr id="70" name="Oval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439" cy="416257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58D4E9" w14:textId="02A07185" w:rsidR="00F4460A" w:rsidRPr="00CF143C" w:rsidRDefault="00322A91" w:rsidP="00322A91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EC69C3" id="Oval 70" o:spid="_x0000_s1037" style="position:absolute;left:0;text-align:left;margin-left:0;margin-top:55.45pt;width:41.35pt;height:32.8pt;z-index:2518210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" fillcolor="#e36c0a [2409]" stroked="f" strokeweight="2pt">
                <v:textbox>
                  <w:txbxContent>
                    <w:p w14:paraId="0558D4E9" w14:textId="02A07185" w:rsidR="00F4460A" w:rsidRPr="00CF143C" w:rsidRDefault="00322A91" w:rsidP="00322A91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EE4352" w:rsidRPr="0045504D">
        <w:rPr>
          <w:rFonts w:ascii="Arial Narrow" w:hAnsi="Arial Narrow"/>
          <w:noProof/>
        </w:rPr>
        <w:drawing>
          <wp:inline distT="0" distB="0" distL="0" distR="0" wp14:anchorId="37C7F12C" wp14:editId="3D9FF7BD">
            <wp:extent cx="3984282" cy="14668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9616" t="31909" r="8173" b="47008"/>
                    <a:stretch/>
                  </pic:blipFill>
                  <pic:spPr bwMode="auto">
                    <a:xfrm>
                      <a:off x="0" y="0"/>
                      <a:ext cx="3997269" cy="14716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0AAE20" w14:textId="4263537E" w:rsidR="00F4460A" w:rsidRDefault="00F4460A">
      <w:pPr>
        <w:rPr>
          <w:rFonts w:ascii="Arial Narrow" w:hAnsi="Arial Narrow"/>
        </w:rPr>
      </w:pPr>
      <w:r>
        <w:rPr>
          <w:rFonts w:ascii="Arial Narrow" w:hAnsi="Arial Narrow"/>
        </w:rPr>
        <w:br w:type="page"/>
      </w:r>
    </w:p>
    <w:p w14:paraId="78AF4D61" w14:textId="77777777" w:rsidR="00B0385E" w:rsidRPr="0045504D" w:rsidRDefault="00B0385E" w:rsidP="006A7468">
      <w:pPr>
        <w:pStyle w:val="ListParagraph"/>
        <w:rPr>
          <w:rFonts w:ascii="Arial Narrow" w:hAnsi="Arial Narrow"/>
        </w:rPr>
      </w:pPr>
    </w:p>
    <w:p w14:paraId="453D8D85" w14:textId="7A74F71D" w:rsidR="005120FC" w:rsidRPr="0045504D" w:rsidRDefault="00B0385E" w:rsidP="00322A91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 w:rsidRPr="0045504D">
        <w:rPr>
          <w:rFonts w:ascii="Arial Narrow" w:hAnsi="Arial Narrow"/>
        </w:rPr>
        <w:t xml:space="preserve">The </w:t>
      </w:r>
      <w:r w:rsidRPr="000D1082">
        <w:rPr>
          <w:rFonts w:ascii="Arial Narrow" w:hAnsi="Arial Narrow"/>
        </w:rPr>
        <w:t>charge for the damaged item will show</w:t>
      </w:r>
      <w:r w:rsidRPr="0045504D">
        <w:rPr>
          <w:rFonts w:ascii="Arial Narrow" w:hAnsi="Arial Narrow"/>
        </w:rPr>
        <w:t xml:space="preserve"> in the customer’s account. </w:t>
      </w:r>
    </w:p>
    <w:p w14:paraId="2512C3D8" w14:textId="743905A6" w:rsidR="00B0385E" w:rsidRPr="00322A91" w:rsidRDefault="00322A91" w:rsidP="00322A91">
      <w:pPr>
        <w:ind w:left="360"/>
        <w:rPr>
          <w:rFonts w:ascii="Arial Narrow" w:hAnsi="Arial Narrow"/>
        </w:rPr>
      </w:pPr>
      <w:r w:rsidRPr="0045504D">
        <w:rPr>
          <w:rFonts w:ascii="Arial Narrow" w:hAnsi="Arial Narrow"/>
          <w:noProof/>
        </w:rPr>
        <w:drawing>
          <wp:anchor distT="0" distB="0" distL="114300" distR="114300" simplePos="0" relativeHeight="251723776" behindDoc="1" locked="0" layoutInCell="1" allowOverlap="1" wp14:anchorId="1AA0869C" wp14:editId="06133CCA">
            <wp:simplePos x="0" y="0"/>
            <wp:positionH relativeFrom="column">
              <wp:posOffset>110604</wp:posOffset>
            </wp:positionH>
            <wp:positionV relativeFrom="paragraph">
              <wp:posOffset>27409</wp:posOffset>
            </wp:positionV>
            <wp:extent cx="6014814" cy="847725"/>
            <wp:effectExtent l="0" t="0" r="508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077" t="34758" r="4167" b="53276"/>
                    <a:stretch/>
                  </pic:blipFill>
                  <pic:spPr bwMode="auto">
                    <a:xfrm>
                      <a:off x="0" y="0"/>
                      <a:ext cx="6014814" cy="847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2A91"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42EE540A" wp14:editId="69213D8B">
                <wp:simplePos x="0" y="0"/>
                <wp:positionH relativeFrom="column">
                  <wp:posOffset>-218365</wp:posOffset>
                </wp:positionH>
                <wp:positionV relativeFrom="paragraph">
                  <wp:posOffset>347278</wp:posOffset>
                </wp:positionV>
                <wp:extent cx="716507" cy="49767"/>
                <wp:effectExtent l="0" t="19050" r="64770" b="8382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6507" cy="49767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E8602" id="Straight Arrow Connector 84" o:spid="_x0000_s1026" type="#_x0000_t32" style="position:absolute;margin-left:-17.2pt;margin-top:27.35pt;width:56.4pt;height:3.9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" strokecolor="#e36c0a [2409]" strokeweight="2pt">
                <v:stroke endarrow="block"/>
              </v:shape>
            </w:pict>
          </mc:Fallback>
        </mc:AlternateContent>
      </w:r>
      <w:r w:rsidR="00F4460A" w:rsidRPr="00F4460A"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1A13BF85" wp14:editId="3B42FC5A">
                <wp:simplePos x="0" y="0"/>
                <wp:positionH relativeFrom="column">
                  <wp:posOffset>-560070</wp:posOffset>
                </wp:positionH>
                <wp:positionV relativeFrom="paragraph">
                  <wp:posOffset>97155</wp:posOffset>
                </wp:positionV>
                <wp:extent cx="511175" cy="436245"/>
                <wp:effectExtent l="0" t="0" r="3175" b="1905"/>
                <wp:wrapNone/>
                <wp:docPr id="86" name="Oval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175" cy="436245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53EAE3" w14:textId="2136D38E" w:rsidR="00322A91" w:rsidRPr="00CF143C" w:rsidRDefault="00322A91" w:rsidP="00322A9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13BF85" id="Oval 86" o:spid="_x0000_s1038" style="position:absolute;left:0;text-align:left;margin-left:-44.1pt;margin-top:7.65pt;width:40.25pt;height:34.3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" fillcolor="#e36c0a [2409]" stroked="f" strokeweight="2pt">
                <v:textbox>
                  <w:txbxContent>
                    <w:p w14:paraId="5653EAE3" w14:textId="2136D38E" w:rsidR="00322A91" w:rsidRPr="00CF143C" w:rsidRDefault="00322A91" w:rsidP="00322A91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3</w:t>
                      </w:r>
                    </w:p>
                  </w:txbxContent>
                </v:textbox>
              </v:oval>
            </w:pict>
          </mc:Fallback>
        </mc:AlternateContent>
      </w:r>
    </w:p>
    <w:p w14:paraId="13FDBBE7" w14:textId="04DCC593" w:rsidR="00D87AF2" w:rsidRPr="0045504D" w:rsidRDefault="00322A91" w:rsidP="00D87AF2">
      <w:pPr>
        <w:rPr>
          <w:rFonts w:ascii="Arial Narrow" w:hAnsi="Arial Narrow"/>
        </w:rPr>
      </w:pPr>
      <w:r w:rsidRPr="00322A91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3FEE22C4" wp14:editId="6359D1D8">
                <wp:simplePos x="0" y="0"/>
                <wp:positionH relativeFrom="rightMargin">
                  <wp:posOffset>-5581934</wp:posOffset>
                </wp:positionH>
                <wp:positionV relativeFrom="paragraph">
                  <wp:posOffset>24480</wp:posOffset>
                </wp:positionV>
                <wp:extent cx="5745707" cy="518615"/>
                <wp:effectExtent l="19050" t="19050" r="26670" b="15240"/>
                <wp:wrapNone/>
                <wp:docPr id="85" name="Oval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5707" cy="51861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865C05" id="Oval 85" o:spid="_x0000_s1026" style="position:absolute;margin-left:-439.5pt;margin-top:1.95pt;width:452.4pt;height:40.85pt;z-index:25182822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" filled="f" strokecolor="#e36c0a [2409]" strokeweight="2.25pt">
                <w10:wrap anchorx="margin"/>
              </v:oval>
            </w:pict>
          </mc:Fallback>
        </mc:AlternateContent>
      </w:r>
    </w:p>
    <w:p w14:paraId="4CEF5054" w14:textId="7024D5D9" w:rsidR="00D87AF2" w:rsidRPr="0045504D" w:rsidRDefault="00D87AF2" w:rsidP="00D87AF2">
      <w:pPr>
        <w:rPr>
          <w:rFonts w:ascii="Arial Narrow" w:hAnsi="Arial Narrow"/>
        </w:rPr>
      </w:pPr>
    </w:p>
    <w:p w14:paraId="5104B3CD" w14:textId="736B25CF" w:rsidR="00B0385E" w:rsidRPr="0045504D" w:rsidRDefault="00B0385E" w:rsidP="00B0385E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 w:rsidRPr="00322A91">
        <w:rPr>
          <w:rFonts w:ascii="Arial Narrow" w:hAnsi="Arial Narrow"/>
          <w:b/>
        </w:rPr>
        <w:t>Add a non-blocking note</w:t>
      </w:r>
      <w:r w:rsidRPr="0045504D">
        <w:rPr>
          <w:rFonts w:ascii="Arial Narrow" w:hAnsi="Arial Narrow"/>
        </w:rPr>
        <w:t xml:space="preserve"> indicating how the cus</w:t>
      </w:r>
      <w:r w:rsidR="00C06B64" w:rsidRPr="0045504D">
        <w:rPr>
          <w:rFonts w:ascii="Arial Narrow" w:hAnsi="Arial Narrow"/>
        </w:rPr>
        <w:t>tomer was notified (i.e.</w:t>
      </w:r>
      <w:r w:rsidR="000D1082">
        <w:rPr>
          <w:rFonts w:ascii="Arial Narrow" w:hAnsi="Arial Narrow"/>
        </w:rPr>
        <w:t>,</w:t>
      </w:r>
      <w:r w:rsidR="00C06B64" w:rsidRPr="0045504D">
        <w:rPr>
          <w:rFonts w:ascii="Arial Narrow" w:hAnsi="Arial Narrow"/>
        </w:rPr>
        <w:t xml:space="preserve"> 7/6/18 @</w:t>
      </w:r>
      <w:r w:rsidR="00EF40A8">
        <w:rPr>
          <w:rFonts w:ascii="Arial Narrow" w:hAnsi="Arial Narrow"/>
        </w:rPr>
        <w:t>C-</w:t>
      </w:r>
      <w:r w:rsidR="00C06B64" w:rsidRPr="0045504D">
        <w:rPr>
          <w:rFonts w:ascii="Arial Narrow" w:hAnsi="Arial Narrow"/>
        </w:rPr>
        <w:t>HTP SearchOhio</w:t>
      </w:r>
      <w:r w:rsidR="00EF40A8">
        <w:rPr>
          <w:rFonts w:ascii="Arial Narrow" w:hAnsi="Arial Narrow"/>
        </w:rPr>
        <w:t xml:space="preserve"> i</w:t>
      </w:r>
      <w:r w:rsidRPr="0045504D">
        <w:rPr>
          <w:rFonts w:ascii="Arial Narrow" w:hAnsi="Arial Narrow"/>
        </w:rPr>
        <w:t xml:space="preserve">tem returned damaged </w:t>
      </w:r>
      <w:r w:rsidR="00131DB9">
        <w:rPr>
          <w:rFonts w:ascii="Arial Narrow" w:hAnsi="Arial Narrow"/>
        </w:rPr>
        <w:t xml:space="preserve">39362014547193. </w:t>
      </w:r>
      <w:r w:rsidR="00C06B64" w:rsidRPr="0045504D">
        <w:rPr>
          <w:rFonts w:ascii="Arial Narrow" w:hAnsi="Arial Narrow"/>
        </w:rPr>
        <w:t>Letter sent</w:t>
      </w:r>
      <w:r w:rsidRPr="0045504D">
        <w:rPr>
          <w:rFonts w:ascii="Arial Narrow" w:hAnsi="Arial Narrow"/>
        </w:rPr>
        <w:t xml:space="preserve"> </w:t>
      </w:r>
      <w:r w:rsidR="00C06B64" w:rsidRPr="0045504D">
        <w:rPr>
          <w:rFonts w:ascii="Arial Narrow" w:hAnsi="Arial Narrow"/>
        </w:rPr>
        <w:t>-Lstith</w:t>
      </w:r>
      <w:r w:rsidRPr="0045504D">
        <w:rPr>
          <w:rFonts w:ascii="Arial Narrow" w:hAnsi="Arial Narrow"/>
        </w:rPr>
        <w:t xml:space="preserve">). </w:t>
      </w:r>
      <w:r w:rsidR="00322A91">
        <w:rPr>
          <w:rFonts w:ascii="Arial Narrow" w:hAnsi="Arial Narrow"/>
        </w:rPr>
        <w:br/>
      </w:r>
      <w:r w:rsidR="000D1082">
        <w:rPr>
          <w:rFonts w:ascii="Arial Narrow" w:hAnsi="Arial Narrow"/>
        </w:rPr>
        <w:t>R</w:t>
      </w:r>
      <w:r w:rsidR="00D94D35" w:rsidRPr="0045504D">
        <w:rPr>
          <w:rFonts w:ascii="Arial Narrow" w:hAnsi="Arial Narrow"/>
        </w:rPr>
        <w:t>efer to the Patron Blocks and Notes workflow for more information on adding non-blocking notes.</w:t>
      </w:r>
    </w:p>
    <w:p w14:paraId="59BA223D" w14:textId="771ADAC8" w:rsidR="008D0CE6" w:rsidRPr="0045504D" w:rsidRDefault="00F4460A" w:rsidP="008D0CE6">
      <w:pPr>
        <w:pStyle w:val="ListParagraph"/>
        <w:rPr>
          <w:rFonts w:ascii="Arial Narrow" w:hAnsi="Arial Narrow"/>
          <w:noProof/>
        </w:rPr>
      </w:pPr>
      <w:r w:rsidRPr="00F4460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755A93ED" wp14:editId="4D316B0C">
                <wp:simplePos x="0" y="0"/>
                <wp:positionH relativeFrom="column">
                  <wp:posOffset>1129608</wp:posOffset>
                </wp:positionH>
                <wp:positionV relativeFrom="paragraph">
                  <wp:posOffset>1934</wp:posOffset>
                </wp:positionV>
                <wp:extent cx="511175" cy="436245"/>
                <wp:effectExtent l="0" t="0" r="3175" b="1905"/>
                <wp:wrapNone/>
                <wp:docPr id="89" name="Oval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175" cy="436245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4B0F8" w14:textId="7E838812" w:rsidR="00322A91" w:rsidRPr="00CF143C" w:rsidRDefault="00322A91" w:rsidP="00322A9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5A93ED" id="Oval 89" o:spid="_x0000_s1039" style="position:absolute;left:0;text-align:left;margin-left:88.95pt;margin-top:.15pt;width:40.25pt;height:34.3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" fillcolor="#e36c0a [2409]" stroked="f" strokeweight="2pt">
                <v:textbox>
                  <w:txbxContent>
                    <w:p w14:paraId="7274B0F8" w14:textId="7E838812" w:rsidR="00322A91" w:rsidRPr="00CF143C" w:rsidRDefault="00322A91" w:rsidP="00322A91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4</w:t>
                      </w:r>
                    </w:p>
                  </w:txbxContent>
                </v:textbox>
              </v:oval>
            </w:pict>
          </mc:Fallback>
        </mc:AlternateContent>
      </w:r>
    </w:p>
    <w:p w14:paraId="123CAA89" w14:textId="374BEEF4" w:rsidR="008D0CE6" w:rsidRPr="0045504D" w:rsidRDefault="00322A91" w:rsidP="00322A91">
      <w:pPr>
        <w:pStyle w:val="ListParagraph"/>
        <w:ind w:left="0"/>
        <w:rPr>
          <w:rFonts w:ascii="Arial Narrow" w:hAnsi="Arial Narrow"/>
        </w:rPr>
      </w:pPr>
      <w:r w:rsidRPr="00322A91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42BCA01D" wp14:editId="2274E41F">
                <wp:simplePos x="0" y="0"/>
                <wp:positionH relativeFrom="margin">
                  <wp:posOffset>1241946</wp:posOffset>
                </wp:positionH>
                <wp:positionV relativeFrom="paragraph">
                  <wp:posOffset>113626</wp:posOffset>
                </wp:positionV>
                <wp:extent cx="61415" cy="286603"/>
                <wp:effectExtent l="57150" t="0" r="34290" b="56515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415" cy="286603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95A460" id="Straight Arrow Connector 87" o:spid="_x0000_s1026" type="#_x0000_t32" style="position:absolute;margin-left:97.8pt;margin-top:8.95pt;width:4.85pt;height:22.55pt;flip:x;z-index:251831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" strokecolor="#e36c0a [2409]" strokeweight="2pt">
                <v:stroke endarrow="block"/>
                <w10:wrap anchorx="margin"/>
              </v:shape>
            </w:pict>
          </mc:Fallback>
        </mc:AlternateContent>
      </w:r>
      <w:r w:rsidR="008D0CE6" w:rsidRPr="0045504D">
        <w:rPr>
          <w:rFonts w:ascii="Arial Narrow" w:hAnsi="Arial Narrow"/>
          <w:noProof/>
        </w:rPr>
        <w:drawing>
          <wp:inline distT="0" distB="0" distL="0" distR="0" wp14:anchorId="55003981" wp14:editId="74F474F8">
            <wp:extent cx="4962525" cy="2825553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8237" t="34758" r="18269" b="31339"/>
                    <a:stretch/>
                  </pic:blipFill>
                  <pic:spPr bwMode="auto">
                    <a:xfrm>
                      <a:off x="0" y="0"/>
                      <a:ext cx="4994460" cy="28437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946A58" w14:textId="77777777" w:rsidR="00D028CF" w:rsidRPr="00D028CF" w:rsidRDefault="00D028CF" w:rsidP="00D028CF">
      <w:pPr>
        <w:pStyle w:val="ListParagraph"/>
        <w:rPr>
          <w:rFonts w:ascii="Arial Narrow" w:hAnsi="Arial Narrow"/>
        </w:rPr>
      </w:pPr>
    </w:p>
    <w:p w14:paraId="50ED92D2" w14:textId="77777777" w:rsidR="00FA2E4B" w:rsidRDefault="006A7468" w:rsidP="00FA2E4B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 w:rsidRPr="00322A91">
        <w:rPr>
          <w:rFonts w:ascii="Arial Narrow" w:hAnsi="Arial Narrow"/>
          <w:b/>
        </w:rPr>
        <w:t>Print out a copy of the item record and give to your circulation manager</w:t>
      </w:r>
      <w:r w:rsidRPr="0045504D">
        <w:rPr>
          <w:rFonts w:ascii="Arial Narrow" w:hAnsi="Arial Narrow"/>
        </w:rPr>
        <w:t xml:space="preserve"> so that the owning library can be contacted.</w:t>
      </w:r>
      <w:r w:rsidR="00015E25">
        <w:rPr>
          <w:rFonts w:ascii="Arial Narrow" w:hAnsi="Arial Narrow"/>
        </w:rPr>
        <w:br/>
      </w:r>
    </w:p>
    <w:p w14:paraId="07C1F6FE" w14:textId="4526698A" w:rsidR="00952487" w:rsidRPr="00FA2E4B" w:rsidRDefault="00015E25" w:rsidP="00FA2E4B">
      <w:pPr>
        <w:pStyle w:val="ListParagraph"/>
        <w:numPr>
          <w:ilvl w:val="0"/>
          <w:numId w:val="23"/>
        </w:numPr>
        <w:rPr>
          <w:rFonts w:ascii="Arial Narrow" w:hAnsi="Arial Narrow"/>
        </w:rPr>
      </w:pPr>
      <w:r w:rsidRPr="00FA2E4B">
        <w:rPr>
          <w:rFonts w:ascii="Arial Narrow" w:hAnsi="Arial Narrow"/>
          <w:b/>
        </w:rPr>
        <w:t xml:space="preserve">Circulation managers: email a copy of the item record to the circ lead at the owning library </w:t>
      </w:r>
      <w:r w:rsidRPr="00FA2E4B">
        <w:rPr>
          <w:rFonts w:ascii="Arial Narrow" w:hAnsi="Arial Narrow"/>
        </w:rPr>
        <w:br/>
        <w:t xml:space="preserve">SearchOhio: </w:t>
      </w:r>
      <w:hyperlink r:id="rId17" w:history="1">
        <w:r w:rsidRPr="00FA2E4B">
          <w:rPr>
            <w:rStyle w:val="Hyperlink"/>
            <w:rFonts w:ascii="Arial Narrow" w:hAnsi="Arial Narrow"/>
          </w:rPr>
          <w:t>http://searchohio.westervillelibrary.org/index.php?title=Library_Members</w:t>
        </w:r>
      </w:hyperlink>
      <w:r w:rsidRPr="00FA2E4B">
        <w:rPr>
          <w:rFonts w:ascii="Arial Narrow" w:hAnsi="Arial Narrow"/>
        </w:rPr>
        <w:br/>
        <w:t xml:space="preserve">OhioLINK: </w:t>
      </w:r>
      <w:hyperlink r:id="rId18" w:history="1">
        <w:r w:rsidRPr="00FA2E4B">
          <w:rPr>
            <w:rStyle w:val="Hyperlink"/>
            <w:rFonts w:ascii="Arial Narrow" w:hAnsi="Arial Narrow"/>
          </w:rPr>
          <w:t>http://ostaff.ohiolink.edu/c.php?g=777595&amp;p=5861244</w:t>
        </w:r>
      </w:hyperlink>
      <w:r w:rsidRPr="00FA2E4B">
        <w:rPr>
          <w:rFonts w:ascii="Arial Narrow" w:hAnsi="Arial Narrow"/>
        </w:rPr>
        <w:t xml:space="preserve">  </w:t>
      </w:r>
      <w:r w:rsidR="006A7468" w:rsidRPr="00FA2E4B">
        <w:rPr>
          <w:rFonts w:ascii="Arial Narrow" w:hAnsi="Arial Narrow"/>
        </w:rPr>
        <w:t xml:space="preserve"> </w:t>
      </w:r>
      <w:r w:rsidRPr="00FA2E4B">
        <w:rPr>
          <w:rFonts w:ascii="Arial Narrow" w:hAnsi="Arial Narrow"/>
        </w:rPr>
        <w:br/>
      </w:r>
    </w:p>
    <w:p w14:paraId="52B58804" w14:textId="77777777" w:rsidR="00952487" w:rsidRDefault="006A7468" w:rsidP="00952487">
      <w:pPr>
        <w:pStyle w:val="ListParagraph"/>
        <w:numPr>
          <w:ilvl w:val="0"/>
          <w:numId w:val="29"/>
        </w:numPr>
        <w:rPr>
          <w:rFonts w:ascii="Arial Narrow" w:hAnsi="Arial Narrow"/>
        </w:rPr>
      </w:pPr>
      <w:r w:rsidRPr="00952487">
        <w:rPr>
          <w:rFonts w:ascii="Arial Narrow" w:hAnsi="Arial Narrow"/>
        </w:rPr>
        <w:t xml:space="preserve">Circulation managers can also </w:t>
      </w:r>
      <w:r w:rsidR="00015E25" w:rsidRPr="00952487">
        <w:rPr>
          <w:rFonts w:ascii="Arial Narrow" w:hAnsi="Arial Narrow"/>
        </w:rPr>
        <w:t xml:space="preserve">consult the links above </w:t>
      </w:r>
      <w:r w:rsidRPr="00952487">
        <w:rPr>
          <w:rFonts w:ascii="Arial Narrow" w:hAnsi="Arial Narrow"/>
        </w:rPr>
        <w:t>to see if</w:t>
      </w:r>
      <w:r w:rsidR="00015E25" w:rsidRPr="00952487">
        <w:rPr>
          <w:rFonts w:ascii="Arial Narrow" w:hAnsi="Arial Narrow"/>
        </w:rPr>
        <w:t xml:space="preserve"> a loaning library accepts a replacement copy</w:t>
      </w:r>
      <w:r w:rsidRPr="00952487">
        <w:rPr>
          <w:rFonts w:ascii="Arial Narrow" w:hAnsi="Arial Narrow"/>
        </w:rPr>
        <w:t xml:space="preserve"> in place of payment.</w:t>
      </w:r>
      <w:r w:rsidR="00015E25" w:rsidRPr="00952487">
        <w:rPr>
          <w:rFonts w:ascii="Arial Narrow" w:hAnsi="Arial Narrow"/>
        </w:rPr>
        <w:t xml:space="preserve"> If the website does not explicitly say that they do, assume the answer is no.</w:t>
      </w:r>
    </w:p>
    <w:p w14:paraId="5EAB9F02" w14:textId="77777777" w:rsidR="00952487" w:rsidRDefault="00952487" w:rsidP="00952487">
      <w:pPr>
        <w:pStyle w:val="ListParagraph"/>
        <w:rPr>
          <w:rFonts w:ascii="Arial Narrow" w:hAnsi="Arial Narrow"/>
        </w:rPr>
      </w:pPr>
    </w:p>
    <w:p w14:paraId="205B1510" w14:textId="192FED34" w:rsidR="00015E25" w:rsidRPr="00952487" w:rsidRDefault="00015E25" w:rsidP="00952487">
      <w:pPr>
        <w:pStyle w:val="ListParagraph"/>
        <w:numPr>
          <w:ilvl w:val="0"/>
          <w:numId w:val="29"/>
        </w:numPr>
        <w:rPr>
          <w:rFonts w:ascii="Arial Narrow" w:hAnsi="Arial Narrow"/>
        </w:rPr>
      </w:pPr>
      <w:r w:rsidRPr="00952487">
        <w:rPr>
          <w:rFonts w:ascii="Arial Narrow" w:hAnsi="Arial Narrow"/>
        </w:rPr>
        <w:t xml:space="preserve">Replacement copies: put </w:t>
      </w:r>
      <w:r w:rsidR="000D1082" w:rsidRPr="00952487">
        <w:rPr>
          <w:rFonts w:ascii="Arial Narrow" w:hAnsi="Arial Narrow"/>
        </w:rPr>
        <w:t xml:space="preserve">a filled-out </w:t>
      </w:r>
      <w:r w:rsidRPr="00952487">
        <w:rPr>
          <w:rFonts w:ascii="Arial Narrow" w:hAnsi="Arial Narrow"/>
        </w:rPr>
        <w:t>SearchOhio sticker on the back and send to owning library with a copy of the item record and a detailed note.</w:t>
      </w:r>
    </w:p>
    <w:sectPr w:rsidR="00015E25" w:rsidRPr="00952487" w:rsidSect="00D44A27">
      <w:headerReference w:type="default" r:id="rId19"/>
      <w:footerReference w:type="default" r:id="rId20"/>
      <w:pgSz w:w="12240" w:h="15840"/>
      <w:pgMar w:top="16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A286D6" w14:textId="77777777" w:rsidR="00C351E5" w:rsidRDefault="00C351E5" w:rsidP="0013579C">
      <w:pPr>
        <w:spacing w:after="0" w:line="240" w:lineRule="auto"/>
      </w:pPr>
      <w:r>
        <w:separator/>
      </w:r>
    </w:p>
  </w:endnote>
  <w:endnote w:type="continuationSeparator" w:id="0">
    <w:p w14:paraId="3A08FE0D" w14:textId="77777777" w:rsidR="00C351E5" w:rsidRDefault="00C351E5" w:rsidP="001357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42EF69" w14:textId="58EA3CCD" w:rsidR="00D11D98" w:rsidRPr="00D11D98" w:rsidRDefault="00D11D98" w:rsidP="00D11D98">
    <w:pPr>
      <w:pStyle w:val="NoSpacing"/>
      <w:jc w:val="center"/>
      <w:rPr>
        <w:rFonts w:ascii="Arial Narrow" w:hAnsi="Arial Narrow" w:cs="Arial"/>
        <w:b/>
        <w:sz w:val="20"/>
        <w:szCs w:val="28"/>
      </w:rPr>
    </w:pPr>
    <w:r w:rsidRPr="00D11D98">
      <w:rPr>
        <w:rFonts w:ascii="Arial Narrow" w:hAnsi="Arial Narrow" w:cs="Arial"/>
        <w:b/>
        <w:sz w:val="20"/>
        <w:szCs w:val="28"/>
      </w:rPr>
      <w:t>Page</w:t>
    </w:r>
    <w:r>
      <w:rPr>
        <w:rFonts w:ascii="Arial Narrow" w:hAnsi="Arial Narrow" w:cs="Arial"/>
        <w:b/>
        <w:sz w:val="20"/>
        <w:szCs w:val="28"/>
      </w:rPr>
      <w:t xml:space="preserve"> </w:t>
    </w:r>
    <w:r>
      <w:rPr>
        <w:rFonts w:ascii="Arial Narrow" w:hAnsi="Arial Narrow" w:cs="Arial"/>
        <w:b/>
        <w:sz w:val="20"/>
        <w:szCs w:val="28"/>
      </w:rPr>
      <w:fldChar w:fldCharType="begin"/>
    </w:r>
    <w:r>
      <w:rPr>
        <w:rFonts w:ascii="Arial Narrow" w:hAnsi="Arial Narrow" w:cs="Arial"/>
        <w:b/>
        <w:sz w:val="20"/>
        <w:szCs w:val="28"/>
      </w:rPr>
      <w:instrText xml:space="preserve"> PAGE  \* Arabic  \* MERGEFORMAT </w:instrText>
    </w:r>
    <w:r>
      <w:rPr>
        <w:rFonts w:ascii="Arial Narrow" w:hAnsi="Arial Narrow" w:cs="Arial"/>
        <w:b/>
        <w:sz w:val="20"/>
        <w:szCs w:val="28"/>
      </w:rPr>
      <w:fldChar w:fldCharType="separate"/>
    </w:r>
    <w:r w:rsidR="0030019B">
      <w:rPr>
        <w:rFonts w:ascii="Arial Narrow" w:hAnsi="Arial Narrow" w:cs="Arial"/>
        <w:b/>
        <w:noProof/>
        <w:sz w:val="20"/>
        <w:szCs w:val="28"/>
      </w:rPr>
      <w:t>1</w:t>
    </w:r>
    <w:r>
      <w:rPr>
        <w:rFonts w:ascii="Arial Narrow" w:hAnsi="Arial Narrow" w:cs="Arial"/>
        <w:b/>
        <w:sz w:val="20"/>
        <w:szCs w:val="28"/>
      </w:rPr>
      <w:fldChar w:fldCharType="end"/>
    </w:r>
    <w:r>
      <w:rPr>
        <w:rFonts w:ascii="Arial Narrow" w:hAnsi="Arial Narrow" w:cs="Arial"/>
        <w:b/>
        <w:sz w:val="20"/>
        <w:szCs w:val="28"/>
      </w:rPr>
      <w:t xml:space="preserve"> of </w:t>
    </w:r>
    <w:r>
      <w:rPr>
        <w:rFonts w:ascii="Arial Narrow" w:hAnsi="Arial Narrow" w:cs="Arial"/>
        <w:b/>
        <w:sz w:val="20"/>
        <w:szCs w:val="28"/>
      </w:rPr>
      <w:fldChar w:fldCharType="begin"/>
    </w:r>
    <w:r>
      <w:rPr>
        <w:rFonts w:ascii="Arial Narrow" w:hAnsi="Arial Narrow" w:cs="Arial"/>
        <w:b/>
        <w:sz w:val="20"/>
        <w:szCs w:val="28"/>
      </w:rPr>
      <w:instrText xml:space="preserve"> NUMPAGES  \* Arabic  \* MERGEFORMAT </w:instrText>
    </w:r>
    <w:r>
      <w:rPr>
        <w:rFonts w:ascii="Arial Narrow" w:hAnsi="Arial Narrow" w:cs="Arial"/>
        <w:b/>
        <w:sz w:val="20"/>
        <w:szCs w:val="28"/>
      </w:rPr>
      <w:fldChar w:fldCharType="separate"/>
    </w:r>
    <w:r w:rsidR="0030019B">
      <w:rPr>
        <w:rFonts w:ascii="Arial Narrow" w:hAnsi="Arial Narrow" w:cs="Arial"/>
        <w:b/>
        <w:noProof/>
        <w:sz w:val="20"/>
        <w:szCs w:val="28"/>
      </w:rPr>
      <w:t>3</w:t>
    </w:r>
    <w:r>
      <w:rPr>
        <w:rFonts w:ascii="Arial Narrow" w:hAnsi="Arial Narrow" w:cs="Arial"/>
        <w:b/>
        <w:sz w:val="20"/>
        <w:szCs w:val="28"/>
      </w:rPr>
      <w:fldChar w:fldCharType="end"/>
    </w:r>
    <w:r>
      <w:rPr>
        <w:rFonts w:ascii="Arial Narrow" w:hAnsi="Arial Narrow" w:cs="Arial"/>
        <w:b/>
        <w:sz w:val="20"/>
        <w:szCs w:val="28"/>
      </w:rPr>
      <w:tab/>
    </w:r>
    <w:r w:rsidRPr="00D11D98">
      <w:rPr>
        <w:rFonts w:ascii="Arial Narrow" w:hAnsi="Arial Narrow" w:cs="Arial"/>
        <w:b/>
        <w:sz w:val="20"/>
        <w:szCs w:val="28"/>
      </w:rPr>
      <w:t xml:space="preserve"> Charging for a Damaged SearchOhio or OhioLINK Item</w:t>
    </w:r>
    <w:r w:rsidR="00AF3C0E">
      <w:rPr>
        <w:rFonts w:ascii="Arial Narrow" w:hAnsi="Arial Narrow" w:cs="Arial"/>
        <w:b/>
        <w:sz w:val="20"/>
        <w:szCs w:val="28"/>
      </w:rPr>
      <w:tab/>
    </w:r>
    <w:r w:rsidR="00AF3C0E">
      <w:rPr>
        <w:rFonts w:ascii="Arial Narrow" w:hAnsi="Arial Narrow" w:cs="Arial"/>
        <w:b/>
        <w:sz w:val="20"/>
        <w:szCs w:val="28"/>
      </w:rPr>
      <w:tab/>
      <w:t>Updated 2/</w:t>
    </w:r>
    <w:r w:rsidR="00131DB9">
      <w:rPr>
        <w:rFonts w:ascii="Arial Narrow" w:hAnsi="Arial Narrow" w:cs="Arial"/>
        <w:b/>
        <w:sz w:val="20"/>
        <w:szCs w:val="28"/>
      </w:rPr>
      <w:t>27</w:t>
    </w:r>
    <w:r w:rsidR="00AF3C0E">
      <w:rPr>
        <w:rFonts w:ascii="Arial Narrow" w:hAnsi="Arial Narrow" w:cs="Arial"/>
        <w:b/>
        <w:sz w:val="20"/>
        <w:szCs w:val="28"/>
      </w:rPr>
      <w:t>/2019</w:t>
    </w:r>
  </w:p>
  <w:p w14:paraId="2DD51B29" w14:textId="435EA093" w:rsidR="00F16EA4" w:rsidRPr="00D11D98" w:rsidRDefault="00F16EA4" w:rsidP="00D11D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98814A" w14:textId="77777777" w:rsidR="00C351E5" w:rsidRDefault="00C351E5" w:rsidP="0013579C">
      <w:pPr>
        <w:spacing w:after="0" w:line="240" w:lineRule="auto"/>
      </w:pPr>
      <w:r>
        <w:separator/>
      </w:r>
    </w:p>
  </w:footnote>
  <w:footnote w:type="continuationSeparator" w:id="0">
    <w:p w14:paraId="58D53BB1" w14:textId="77777777" w:rsidR="00C351E5" w:rsidRDefault="00C351E5" w:rsidP="001357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119C9" w14:textId="30818EAB" w:rsidR="00F16EA4" w:rsidRPr="00D11D98" w:rsidRDefault="00D44A27" w:rsidP="00B0385E">
    <w:pPr>
      <w:pStyle w:val="Header"/>
      <w:tabs>
        <w:tab w:val="clear" w:pos="4680"/>
        <w:tab w:val="clear" w:pos="9360"/>
        <w:tab w:val="left" w:pos="1080"/>
      </w:tabs>
      <w:rPr>
        <w:sz w:val="20"/>
      </w:rPr>
    </w:pPr>
    <w:r w:rsidRPr="0045504D">
      <w:rPr>
        <w:rFonts w:ascii="Arial Narrow" w:hAnsi="Arial Narrow" w:cs="Arial"/>
        <w:b/>
        <w:noProof/>
        <w:sz w:val="28"/>
      </w:rPr>
      <w:drawing>
        <wp:anchor distT="0" distB="0" distL="114300" distR="114300" simplePos="0" relativeHeight="251659264" behindDoc="1" locked="0" layoutInCell="1" allowOverlap="1" wp14:anchorId="754B0A1D" wp14:editId="01234FCF">
          <wp:simplePos x="0" y="0"/>
          <wp:positionH relativeFrom="page">
            <wp:align>right</wp:align>
          </wp:positionH>
          <wp:positionV relativeFrom="paragraph">
            <wp:posOffset>-354841</wp:posOffset>
          </wp:positionV>
          <wp:extent cx="7658100" cy="90043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58100" cy="900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B44A6"/>
    <w:multiLevelType w:val="hybridMultilevel"/>
    <w:tmpl w:val="AFF61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172C0"/>
    <w:multiLevelType w:val="hybridMultilevel"/>
    <w:tmpl w:val="27D208F6"/>
    <w:lvl w:ilvl="0" w:tplc="FBB85B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8D3FE4"/>
    <w:multiLevelType w:val="hybridMultilevel"/>
    <w:tmpl w:val="CD1EA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C06DD"/>
    <w:multiLevelType w:val="hybridMultilevel"/>
    <w:tmpl w:val="80FA6A0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5DB6278"/>
    <w:multiLevelType w:val="hybridMultilevel"/>
    <w:tmpl w:val="88F49BB8"/>
    <w:lvl w:ilvl="0" w:tplc="168AF2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A112A0"/>
    <w:multiLevelType w:val="hybridMultilevel"/>
    <w:tmpl w:val="3C6EC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EC1763"/>
    <w:multiLevelType w:val="hybridMultilevel"/>
    <w:tmpl w:val="A87654A2"/>
    <w:lvl w:ilvl="0" w:tplc="E2DE06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1D149B"/>
    <w:multiLevelType w:val="hybridMultilevel"/>
    <w:tmpl w:val="ABE2AA80"/>
    <w:lvl w:ilvl="0" w:tplc="23CA5A96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8" w15:restartNumberingAfterBreak="0">
    <w:nsid w:val="149E25D6"/>
    <w:multiLevelType w:val="hybridMultilevel"/>
    <w:tmpl w:val="B862192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05423F"/>
    <w:multiLevelType w:val="hybridMultilevel"/>
    <w:tmpl w:val="F514A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F5F94"/>
    <w:multiLevelType w:val="hybridMultilevel"/>
    <w:tmpl w:val="BD9446DE"/>
    <w:lvl w:ilvl="0" w:tplc="211C78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F0481C"/>
    <w:multiLevelType w:val="hybridMultilevel"/>
    <w:tmpl w:val="E9DC2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AA1BA9"/>
    <w:multiLevelType w:val="hybridMultilevel"/>
    <w:tmpl w:val="6F5E0B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91461D"/>
    <w:multiLevelType w:val="hybridMultilevel"/>
    <w:tmpl w:val="D462537A"/>
    <w:lvl w:ilvl="0" w:tplc="8CB441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6772E33"/>
    <w:multiLevelType w:val="hybridMultilevel"/>
    <w:tmpl w:val="2F6A5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B75D04"/>
    <w:multiLevelType w:val="hybridMultilevel"/>
    <w:tmpl w:val="79DEB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4168CC"/>
    <w:multiLevelType w:val="hybridMultilevel"/>
    <w:tmpl w:val="A5BEE54A"/>
    <w:lvl w:ilvl="0" w:tplc="E766C7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B42385"/>
    <w:multiLevelType w:val="hybridMultilevel"/>
    <w:tmpl w:val="B9D0E8BA"/>
    <w:lvl w:ilvl="0" w:tplc="3DCC37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B4A0B9E"/>
    <w:multiLevelType w:val="hybridMultilevel"/>
    <w:tmpl w:val="0E868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621642"/>
    <w:multiLevelType w:val="hybridMultilevel"/>
    <w:tmpl w:val="D21C1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91741F"/>
    <w:multiLevelType w:val="hybridMultilevel"/>
    <w:tmpl w:val="F5DC7EB4"/>
    <w:lvl w:ilvl="0" w:tplc="F58CC4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D9C6BB6"/>
    <w:multiLevelType w:val="hybridMultilevel"/>
    <w:tmpl w:val="E1D082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42C2B5C"/>
    <w:multiLevelType w:val="hybridMultilevel"/>
    <w:tmpl w:val="E1D8BE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352106"/>
    <w:multiLevelType w:val="hybridMultilevel"/>
    <w:tmpl w:val="77789F7A"/>
    <w:lvl w:ilvl="0" w:tplc="DCCACE72">
      <w:start w:val="1"/>
      <w:numFmt w:val="low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69652268"/>
    <w:multiLevelType w:val="hybridMultilevel"/>
    <w:tmpl w:val="3086E0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5A5F6F"/>
    <w:multiLevelType w:val="hybridMultilevel"/>
    <w:tmpl w:val="C04496D0"/>
    <w:lvl w:ilvl="0" w:tplc="EB3626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5074D07"/>
    <w:multiLevelType w:val="hybridMultilevel"/>
    <w:tmpl w:val="97F045E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5AB68BD"/>
    <w:multiLevelType w:val="hybridMultilevel"/>
    <w:tmpl w:val="55868660"/>
    <w:lvl w:ilvl="0" w:tplc="40464E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81B0137"/>
    <w:multiLevelType w:val="hybridMultilevel"/>
    <w:tmpl w:val="B5921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9"/>
  </w:num>
  <w:num w:numId="4">
    <w:abstractNumId w:val="8"/>
  </w:num>
  <w:num w:numId="5">
    <w:abstractNumId w:val="3"/>
  </w:num>
  <w:num w:numId="6">
    <w:abstractNumId w:val="24"/>
  </w:num>
  <w:num w:numId="7">
    <w:abstractNumId w:val="18"/>
  </w:num>
  <w:num w:numId="8">
    <w:abstractNumId w:val="11"/>
  </w:num>
  <w:num w:numId="9">
    <w:abstractNumId w:val="26"/>
  </w:num>
  <w:num w:numId="10">
    <w:abstractNumId w:val="23"/>
  </w:num>
  <w:num w:numId="11">
    <w:abstractNumId w:val="6"/>
  </w:num>
  <w:num w:numId="12">
    <w:abstractNumId w:val="13"/>
  </w:num>
  <w:num w:numId="13">
    <w:abstractNumId w:val="27"/>
  </w:num>
  <w:num w:numId="14">
    <w:abstractNumId w:val="10"/>
  </w:num>
  <w:num w:numId="15">
    <w:abstractNumId w:val="4"/>
  </w:num>
  <w:num w:numId="16">
    <w:abstractNumId w:val="14"/>
  </w:num>
  <w:num w:numId="17">
    <w:abstractNumId w:val="21"/>
  </w:num>
  <w:num w:numId="18">
    <w:abstractNumId w:val="0"/>
  </w:num>
  <w:num w:numId="19">
    <w:abstractNumId w:val="5"/>
  </w:num>
  <w:num w:numId="20">
    <w:abstractNumId w:val="7"/>
  </w:num>
  <w:num w:numId="21">
    <w:abstractNumId w:val="22"/>
  </w:num>
  <w:num w:numId="22">
    <w:abstractNumId w:val="12"/>
  </w:num>
  <w:num w:numId="23">
    <w:abstractNumId w:val="15"/>
  </w:num>
  <w:num w:numId="24">
    <w:abstractNumId w:val="25"/>
  </w:num>
  <w:num w:numId="25">
    <w:abstractNumId w:val="1"/>
  </w:num>
  <w:num w:numId="26">
    <w:abstractNumId w:val="20"/>
  </w:num>
  <w:num w:numId="27">
    <w:abstractNumId w:val="17"/>
  </w:num>
  <w:num w:numId="28">
    <w:abstractNumId w:val="16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bc0NzA0N7AwNbFU0lEKTi0uzszPAykwqgUABt2wKywAAAA="/>
  </w:docVars>
  <w:rsids>
    <w:rsidRoot w:val="00B26D03"/>
    <w:rsid w:val="00015E25"/>
    <w:rsid w:val="00025C9E"/>
    <w:rsid w:val="00045D02"/>
    <w:rsid w:val="00074C99"/>
    <w:rsid w:val="000940F2"/>
    <w:rsid w:val="00096005"/>
    <w:rsid w:val="000C55A7"/>
    <w:rsid w:val="000D1082"/>
    <w:rsid w:val="0010730A"/>
    <w:rsid w:val="00113409"/>
    <w:rsid w:val="00131DB9"/>
    <w:rsid w:val="00132DAE"/>
    <w:rsid w:val="0013579C"/>
    <w:rsid w:val="001423F6"/>
    <w:rsid w:val="00223571"/>
    <w:rsid w:val="00234959"/>
    <w:rsid w:val="002B3BE0"/>
    <w:rsid w:val="002B6983"/>
    <w:rsid w:val="002C1DD3"/>
    <w:rsid w:val="002E44B8"/>
    <w:rsid w:val="002F7D60"/>
    <w:rsid w:val="0030019B"/>
    <w:rsid w:val="00311818"/>
    <w:rsid w:val="00322A91"/>
    <w:rsid w:val="00350F52"/>
    <w:rsid w:val="0036071E"/>
    <w:rsid w:val="00374081"/>
    <w:rsid w:val="0037419F"/>
    <w:rsid w:val="00380C2D"/>
    <w:rsid w:val="00386171"/>
    <w:rsid w:val="003A0BC0"/>
    <w:rsid w:val="003B02AE"/>
    <w:rsid w:val="003D0D15"/>
    <w:rsid w:val="003F3528"/>
    <w:rsid w:val="003F5C53"/>
    <w:rsid w:val="00405EC2"/>
    <w:rsid w:val="00415DC5"/>
    <w:rsid w:val="00432AC8"/>
    <w:rsid w:val="0045504D"/>
    <w:rsid w:val="00456A00"/>
    <w:rsid w:val="00472223"/>
    <w:rsid w:val="00475759"/>
    <w:rsid w:val="004C54F1"/>
    <w:rsid w:val="004D0E59"/>
    <w:rsid w:val="005120FC"/>
    <w:rsid w:val="00555322"/>
    <w:rsid w:val="005627DD"/>
    <w:rsid w:val="005828F5"/>
    <w:rsid w:val="005C1B93"/>
    <w:rsid w:val="005C4C74"/>
    <w:rsid w:val="005E4232"/>
    <w:rsid w:val="00600F56"/>
    <w:rsid w:val="006177C7"/>
    <w:rsid w:val="006675C5"/>
    <w:rsid w:val="00674301"/>
    <w:rsid w:val="00681641"/>
    <w:rsid w:val="006A5036"/>
    <w:rsid w:val="006A7468"/>
    <w:rsid w:val="006B5014"/>
    <w:rsid w:val="006E0DDB"/>
    <w:rsid w:val="006F194E"/>
    <w:rsid w:val="007000CD"/>
    <w:rsid w:val="00724630"/>
    <w:rsid w:val="0078455C"/>
    <w:rsid w:val="00786A49"/>
    <w:rsid w:val="007C25B0"/>
    <w:rsid w:val="007C7098"/>
    <w:rsid w:val="007E623D"/>
    <w:rsid w:val="008278B5"/>
    <w:rsid w:val="00831308"/>
    <w:rsid w:val="00836C09"/>
    <w:rsid w:val="00865452"/>
    <w:rsid w:val="008B032A"/>
    <w:rsid w:val="008C7276"/>
    <w:rsid w:val="008D0CE6"/>
    <w:rsid w:val="008D54DC"/>
    <w:rsid w:val="008D77CC"/>
    <w:rsid w:val="008E4C6C"/>
    <w:rsid w:val="008E5C67"/>
    <w:rsid w:val="008F03E7"/>
    <w:rsid w:val="00925050"/>
    <w:rsid w:val="009415BC"/>
    <w:rsid w:val="009477C3"/>
    <w:rsid w:val="00952487"/>
    <w:rsid w:val="00954ACA"/>
    <w:rsid w:val="00955EE1"/>
    <w:rsid w:val="0096735B"/>
    <w:rsid w:val="009835D1"/>
    <w:rsid w:val="00992D9A"/>
    <w:rsid w:val="009954A5"/>
    <w:rsid w:val="009C0377"/>
    <w:rsid w:val="009D4158"/>
    <w:rsid w:val="009F6A3F"/>
    <w:rsid w:val="00A06668"/>
    <w:rsid w:val="00A24DBD"/>
    <w:rsid w:val="00A562A0"/>
    <w:rsid w:val="00A5682F"/>
    <w:rsid w:val="00AB6E1A"/>
    <w:rsid w:val="00AE284C"/>
    <w:rsid w:val="00AF3C0E"/>
    <w:rsid w:val="00B0385E"/>
    <w:rsid w:val="00B12D61"/>
    <w:rsid w:val="00B1351F"/>
    <w:rsid w:val="00B243D6"/>
    <w:rsid w:val="00B26D03"/>
    <w:rsid w:val="00B50ABB"/>
    <w:rsid w:val="00B93F04"/>
    <w:rsid w:val="00BA6476"/>
    <w:rsid w:val="00BB1CB4"/>
    <w:rsid w:val="00BB4D5E"/>
    <w:rsid w:val="00BD15E8"/>
    <w:rsid w:val="00BD19FB"/>
    <w:rsid w:val="00C06B64"/>
    <w:rsid w:val="00C351E5"/>
    <w:rsid w:val="00C35A4B"/>
    <w:rsid w:val="00C43FC8"/>
    <w:rsid w:val="00C56EA1"/>
    <w:rsid w:val="00C71913"/>
    <w:rsid w:val="00C76BD9"/>
    <w:rsid w:val="00D028CF"/>
    <w:rsid w:val="00D11D98"/>
    <w:rsid w:val="00D12BE7"/>
    <w:rsid w:val="00D1683E"/>
    <w:rsid w:val="00D44A27"/>
    <w:rsid w:val="00D630C2"/>
    <w:rsid w:val="00D63822"/>
    <w:rsid w:val="00D654E2"/>
    <w:rsid w:val="00D66E45"/>
    <w:rsid w:val="00D87AF2"/>
    <w:rsid w:val="00D94D35"/>
    <w:rsid w:val="00DB7609"/>
    <w:rsid w:val="00DD0F0B"/>
    <w:rsid w:val="00E01F4F"/>
    <w:rsid w:val="00E64980"/>
    <w:rsid w:val="00E91EC6"/>
    <w:rsid w:val="00EB0461"/>
    <w:rsid w:val="00EB5D8C"/>
    <w:rsid w:val="00EE4352"/>
    <w:rsid w:val="00EF40A8"/>
    <w:rsid w:val="00EF51B2"/>
    <w:rsid w:val="00F0729F"/>
    <w:rsid w:val="00F11204"/>
    <w:rsid w:val="00F16EA4"/>
    <w:rsid w:val="00F33D29"/>
    <w:rsid w:val="00F4460A"/>
    <w:rsid w:val="00F45240"/>
    <w:rsid w:val="00F51797"/>
    <w:rsid w:val="00F60932"/>
    <w:rsid w:val="00FA2E4B"/>
    <w:rsid w:val="00FC7F7B"/>
    <w:rsid w:val="00FF0DFC"/>
    <w:rsid w:val="32A1D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353F422"/>
  <w15:docId w15:val="{94A63DB8-9CAA-4A33-A426-3BC841846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617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77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7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5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79C"/>
  </w:style>
  <w:style w:type="paragraph" w:styleId="Footer">
    <w:name w:val="footer"/>
    <w:basedOn w:val="Normal"/>
    <w:link w:val="FooterChar"/>
    <w:uiPriority w:val="99"/>
    <w:unhideWhenUsed/>
    <w:rsid w:val="00135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79C"/>
  </w:style>
  <w:style w:type="paragraph" w:styleId="NoSpacing">
    <w:name w:val="No Spacing"/>
    <w:uiPriority w:val="1"/>
    <w:qFormat/>
    <w:rsid w:val="0031181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15E2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24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://ostaff.ohiolink.edu/c.php?g=777595&amp;p=5861244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://searchohio.westervillelibrary.org/index.php?title=Library_Members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1638981A8034DBFE3C295735D1762" ma:contentTypeVersion="0" ma:contentTypeDescription="Create a new document." ma:contentTypeScope="" ma:versionID="cceb9705f4856c3d6a0a1b8fc931b3b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A8E41A-2E6D-4C49-9383-463A7EC772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3FD0B4-1345-4E85-9187-DBE4A6D87F6B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9B360B6-F569-40BE-86CA-1A983A2475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us Metropolitan Library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er1</dc:creator>
  <cp:lastModifiedBy>Wendy VanScheetz</cp:lastModifiedBy>
  <cp:revision>2</cp:revision>
  <cp:lastPrinted>2018-10-15T16:34:00Z</cp:lastPrinted>
  <dcterms:created xsi:type="dcterms:W3CDTF">2019-09-24T13:45:00Z</dcterms:created>
  <dcterms:modified xsi:type="dcterms:W3CDTF">2019-09-24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1638981A8034DBFE3C295735D1762</vt:lpwstr>
  </property>
</Properties>
</file>